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65" w:type="dxa"/>
        <w:tblInd w:w="-10" w:type="dxa"/>
        <w:tblLook w:val="04A0" w:firstRow="1" w:lastRow="0" w:firstColumn="1" w:lastColumn="0" w:noHBand="0" w:noVBand="1"/>
      </w:tblPr>
      <w:tblGrid>
        <w:gridCol w:w="10"/>
        <w:gridCol w:w="3108"/>
        <w:gridCol w:w="7147"/>
      </w:tblGrid>
      <w:tr w:rsidR="003D2013" w:rsidRPr="00187AB4" w14:paraId="75E31A9B" w14:textId="77777777" w:rsidTr="00640C4E">
        <w:trPr>
          <w:gridBefore w:val="1"/>
          <w:wBefore w:w="10" w:type="dxa"/>
        </w:trPr>
        <w:tc>
          <w:tcPr>
            <w:tcW w:w="10255" w:type="dxa"/>
            <w:gridSpan w:val="2"/>
            <w:shd w:val="clear" w:color="auto" w:fill="000000" w:themeFill="text1"/>
          </w:tcPr>
          <w:p w14:paraId="77864A73" w14:textId="77777777" w:rsidR="003D2013" w:rsidRPr="00187AB4" w:rsidRDefault="003D2013" w:rsidP="008E67D2">
            <w:pPr>
              <w:pStyle w:val="NoSpacing"/>
              <w:rPr>
                <w:rFonts w:cstheme="minorHAnsi"/>
                <w:b/>
                <w:sz w:val="28"/>
                <w:szCs w:val="28"/>
              </w:rPr>
            </w:pPr>
            <w:r w:rsidRPr="00187AB4">
              <w:rPr>
                <w:rFonts w:cstheme="minorHAnsi"/>
                <w:b/>
                <w:sz w:val="28"/>
                <w:szCs w:val="28"/>
              </w:rPr>
              <w:t>Job Infor</w:t>
            </w:r>
            <w:r w:rsidRPr="00187AB4">
              <w:rPr>
                <w:rFonts w:cstheme="minorHAnsi"/>
                <w:b/>
                <w:sz w:val="28"/>
                <w:szCs w:val="28"/>
                <w:shd w:val="clear" w:color="auto" w:fill="000000" w:themeFill="text1"/>
              </w:rPr>
              <w:t xml:space="preserve">mation </w:t>
            </w:r>
          </w:p>
        </w:tc>
      </w:tr>
      <w:tr w:rsidR="00A92B71" w:rsidRPr="00187AB4" w14:paraId="3154AD3C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9F946A" w14:textId="24A9B11A" w:rsidR="00A92B71" w:rsidRPr="00187AB4" w:rsidRDefault="00A92B71" w:rsidP="00BB4CE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umber of Openings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0D8FDB" w14:textId="77777777" w:rsidR="00A92B71" w:rsidRPr="00187AB4" w:rsidRDefault="00A92B71" w:rsidP="00DD2DEF">
            <w:pPr>
              <w:pStyle w:val="NoSpacing"/>
              <w:rPr>
                <w:rFonts w:cstheme="minorHAnsi"/>
              </w:rPr>
            </w:pPr>
          </w:p>
        </w:tc>
      </w:tr>
      <w:tr w:rsidR="009874D4" w:rsidRPr="00187AB4" w14:paraId="49D8BA9A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770820" w14:textId="44F03553" w:rsidR="009874D4" w:rsidRPr="00187AB4" w:rsidRDefault="009874D4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Position Number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7F9089" w14:textId="77777777" w:rsidR="009874D4" w:rsidRPr="00187AB4" w:rsidRDefault="009874D4" w:rsidP="00DD2DEF">
            <w:pPr>
              <w:pStyle w:val="NoSpacing"/>
              <w:rPr>
                <w:rFonts w:cstheme="minorHAnsi"/>
              </w:rPr>
            </w:pPr>
          </w:p>
        </w:tc>
      </w:tr>
      <w:tr w:rsidR="009874D4" w:rsidRPr="00187AB4" w14:paraId="5638858F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4FCF5C" w14:textId="1B2A2206" w:rsidR="009874D4" w:rsidRPr="00187AB4" w:rsidRDefault="00BC2FFE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 xml:space="preserve">University </w:t>
            </w:r>
            <w:r w:rsidR="009874D4" w:rsidRPr="00187AB4">
              <w:rPr>
                <w:rFonts w:cstheme="minorHAnsi"/>
                <w:b/>
              </w:rPr>
              <w:t>Title/Job Code:</w:t>
            </w:r>
          </w:p>
        </w:tc>
        <w:tc>
          <w:tcPr>
            <w:tcW w:w="71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D2EF71" w14:textId="77777777" w:rsidR="009874D4" w:rsidRPr="00187AB4" w:rsidRDefault="009874D4" w:rsidP="00DD2DEF">
            <w:pPr>
              <w:pStyle w:val="NoSpacing"/>
              <w:rPr>
                <w:rFonts w:cstheme="minorHAnsi"/>
              </w:rPr>
            </w:pPr>
          </w:p>
        </w:tc>
      </w:tr>
      <w:tr w:rsidR="002B4E0C" w:rsidRPr="00187AB4" w14:paraId="6B19788B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078475" w14:textId="7221C9CE" w:rsidR="002B4E0C" w:rsidRPr="00187AB4" w:rsidRDefault="002B4E0C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Division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713560" w14:textId="77777777" w:rsidR="002B4E0C" w:rsidRPr="00187AB4" w:rsidRDefault="002B4E0C" w:rsidP="00DD2DEF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9874D4" w:rsidRPr="00187AB4" w14:paraId="5E47864B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31B289" w14:textId="597E9273" w:rsidR="009874D4" w:rsidRPr="00187AB4" w:rsidRDefault="009874D4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Home Department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9AFF79" w14:textId="77777777" w:rsidR="009874D4" w:rsidRPr="00187AB4" w:rsidRDefault="009874D4" w:rsidP="00DD2DEF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D4324B" w:rsidRPr="00187AB4" w14:paraId="5DBEE3F8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C36811" w14:textId="1617DD79" w:rsidR="00D4324B" w:rsidRPr="00187AB4" w:rsidRDefault="00D4324B" w:rsidP="00BB4CEC">
            <w:pPr>
              <w:pStyle w:val="NoSpacing"/>
              <w:ind w:left="-103"/>
              <w:rPr>
                <w:rFonts w:eastAsiaTheme="minorHAnsi" w:cstheme="minorHAnsi"/>
                <w:b/>
              </w:rPr>
            </w:pPr>
            <w:r w:rsidRPr="002A2A2E">
              <w:rPr>
                <w:rFonts w:eastAsiaTheme="minorHAnsi" w:cstheme="minorHAnsi"/>
                <w:b/>
              </w:rPr>
              <w:t>Employee Class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7C2C5E" w14:textId="524D4189" w:rsidR="00D4324B" w:rsidRDefault="009461CD" w:rsidP="00D75086">
            <w:pPr>
              <w:pStyle w:val="NoSpacing"/>
              <w:rPr>
                <w:rFonts w:eastAsiaTheme="minorHAnsi" w:cstheme="minorHAnsi"/>
                <w:color w:val="808080"/>
              </w:rPr>
            </w:pPr>
            <w:sdt>
              <w:sdtPr>
                <w:rPr>
                  <w:rFonts w:eastAsiaTheme="minorHAnsi" w:cstheme="minorHAnsi"/>
                  <w:color w:val="808080"/>
                </w:rPr>
                <w:alias w:val="Type"/>
                <w:tag w:val="Type"/>
                <w:id w:val="-978837969"/>
                <w:placeholder>
                  <w:docPart w:val="763572AB8B97417AA501C6B5F9417A42"/>
                </w:placeholder>
                <w:dropDownList>
                  <w:listItem w:displayText="Choose an item" w:value="Choose an item"/>
                  <w:listItem w:displayText="9 month" w:value="9 month"/>
                  <w:listItem w:displayText="12 month" w:value="12 month"/>
                </w:dropDownList>
              </w:sdtPr>
              <w:sdtEndPr/>
              <w:sdtContent>
                <w:r w:rsidR="00B8127B">
                  <w:rPr>
                    <w:rFonts w:eastAsiaTheme="minorHAnsi" w:cstheme="minorHAnsi"/>
                    <w:color w:val="808080"/>
                  </w:rPr>
                  <w:t>Choose an item</w:t>
                </w:r>
              </w:sdtContent>
            </w:sdt>
            <w:r w:rsidR="00D4324B" w:rsidRPr="00187AB4">
              <w:rPr>
                <w:rFonts w:eastAsiaTheme="minorHAnsi" w:cstheme="minorHAnsi"/>
                <w:color w:val="808080"/>
              </w:rPr>
              <w:t xml:space="preserve"> </w:t>
            </w:r>
          </w:p>
        </w:tc>
      </w:tr>
      <w:tr w:rsidR="00894ABE" w:rsidRPr="00187AB4" w14:paraId="580ECED7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B59B8B" w14:textId="77777777" w:rsidR="00894ABE" w:rsidRPr="00187AB4" w:rsidRDefault="00894ABE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eastAsiaTheme="minorHAnsi" w:cstheme="minorHAnsi"/>
                <w:b/>
              </w:rPr>
              <w:t>Benefit Status:</w:t>
            </w:r>
            <w:r w:rsidRPr="00187AB4">
              <w:rPr>
                <w:rFonts w:eastAsiaTheme="minorHAnsi" w:cstheme="minorHAnsi"/>
                <w:b/>
              </w:rPr>
              <w:tab/>
            </w:r>
            <w:r w:rsidRPr="00187AB4">
              <w:rPr>
                <w:rFonts w:eastAsiaTheme="minorHAnsi" w:cstheme="minorHAnsi"/>
                <w:b/>
              </w:rPr>
              <w:tab/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1D2B30" w14:textId="03835CE5" w:rsidR="00894ABE" w:rsidRPr="00187AB4" w:rsidRDefault="009461CD" w:rsidP="00D75086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eastAsiaTheme="minorHAnsi" w:cstheme="minorHAnsi"/>
                  <w:color w:val="808080"/>
                </w:rPr>
                <w:alias w:val="Benefit Status"/>
                <w:tag w:val="Benefit Status"/>
                <w:id w:val="-630553234"/>
                <w:placeholder>
                  <w:docPart w:val="28B0D98BAB4E4D2C9BF105EF6450C642"/>
                </w:placeholder>
                <w:showingPlcHdr/>
                <w:dropDownList>
                  <w:listItem w:value="Choose an item."/>
                  <w:listItem w:displayText="Benefit Eligible" w:value="Benefit Eligible"/>
                  <w:listItem w:displayText="Non Benefit Eligible" w:value="Non Benefit Eligible"/>
                </w:dropDownList>
              </w:sdtPr>
              <w:sdtEndPr/>
              <w:sdtContent>
                <w:r w:rsidR="00C52578" w:rsidRPr="00187AB4">
                  <w:rPr>
                    <w:rFonts w:eastAsiaTheme="minorHAnsi" w:cstheme="minorHAnsi"/>
                    <w:color w:val="808080"/>
                  </w:rPr>
                  <w:t>Choose an item</w:t>
                </w:r>
              </w:sdtContent>
            </w:sdt>
          </w:p>
        </w:tc>
      </w:tr>
      <w:tr w:rsidR="00894ABE" w:rsidRPr="00187AB4" w14:paraId="67C253D3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21F86E" w14:textId="77777777" w:rsidR="00894ABE" w:rsidRPr="00187AB4" w:rsidRDefault="00894ABE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Standard Hours/FTE:</w:t>
            </w:r>
            <w:r w:rsidRPr="00187AB4">
              <w:rPr>
                <w:rFonts w:cstheme="minorHAnsi"/>
                <w:b/>
              </w:rPr>
              <w:tab/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446422" w14:textId="618F5E62" w:rsidR="00894ABE" w:rsidRPr="00187AB4" w:rsidRDefault="009461CD" w:rsidP="00D75086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cstheme="minorHAnsi"/>
                  <w:color w:val="808080"/>
                </w:rPr>
                <w:alias w:val="FTE"/>
                <w:tag w:val="FTE"/>
                <w:id w:val="21916611"/>
                <w:placeholder>
                  <w:docPart w:val="311D3AAB9BDF47F5BF6939E16831B819"/>
                </w:placeholder>
                <w:showingPlcHdr/>
                <w:dropDownList>
                  <w:listItem w:value="Choose an item."/>
                  <w:listItem w:displayText="40/1.0" w:value="40/1.0"/>
                  <w:listItem w:displayText="39/.98" w:value="39/.98"/>
                  <w:listItem w:displayText="38/.95" w:value="38/.95"/>
                  <w:listItem w:displayText="37/.93" w:value="37/.93"/>
                  <w:listItem w:displayText="36/.90" w:value="36/.90"/>
                  <w:listItem w:displayText="35/.88" w:value="35/.88"/>
                  <w:listItem w:displayText="34/.85" w:value="34/.85"/>
                  <w:listItem w:displayText="33/.83" w:value="33/.83"/>
                  <w:listItem w:displayText="32/.80" w:value="32/.80"/>
                  <w:listItem w:displayText="31/.78" w:value="31/.78"/>
                  <w:listItem w:displayText="30/.75" w:value="30/.75"/>
                  <w:listItem w:displayText="29/.73" w:value="29/.73"/>
                  <w:listItem w:displayText="28/.70" w:value="28/.70"/>
                  <w:listItem w:displayText="27/.68" w:value="27/.68"/>
                  <w:listItem w:displayText="26/.65" w:value="26/.65"/>
                  <w:listItem w:displayText="25/.63" w:value="25/.63"/>
                  <w:listItem w:displayText="24/.60" w:value="24/.60"/>
                  <w:listItem w:displayText="23/.58" w:value="23/.58"/>
                  <w:listItem w:displayText="22/.55" w:value="22/.55"/>
                  <w:listItem w:displayText="21/.53" w:value="21/.53"/>
                  <w:listItem w:displayText="20/.50" w:value="20/.50"/>
                  <w:listItem w:displayText="19/.48" w:value="19/.48"/>
                  <w:listItem w:displayText="18/.45" w:value="18/.45"/>
                  <w:listItem w:displayText="17/.43" w:value="17/.43"/>
                  <w:listItem w:displayText="16/.40" w:value="16/.40"/>
                  <w:listItem w:displayText="15/.38" w:value="15/.38"/>
                  <w:listItem w:displayText="14/.35" w:value="14/.35"/>
                  <w:listItem w:displayText="13/.33" w:value="13/.33"/>
                  <w:listItem w:displayText="12/.30" w:value="12/.30"/>
                  <w:listItem w:displayText="11/.28" w:value="11/.28"/>
                  <w:listItem w:displayText="10/.25" w:value="10/.25"/>
                  <w:listItem w:displayText="9/.23" w:value="9/.23"/>
                  <w:listItem w:displayText="8/.20" w:value="8/.20"/>
                  <w:listItem w:displayText="7/.18" w:value="7/.18"/>
                  <w:listItem w:displayText="6/.15" w:value="6/.15"/>
                  <w:listItem w:displayText="5/.13" w:value="5/.13"/>
                  <w:listItem w:displayText="4/.10" w:value="4/.10"/>
                  <w:listItem w:displayText="3/.08" w:value="3/.08"/>
                  <w:listItem w:displayText="2/.05" w:value="2/.05"/>
                  <w:listItem w:displayText="1/.03" w:value="1/.03"/>
                </w:dropDownList>
              </w:sdtPr>
              <w:sdtEndPr>
                <w:rPr>
                  <w:color w:val="auto"/>
                </w:rPr>
              </w:sdtEndPr>
              <w:sdtContent>
                <w:r w:rsidR="00187AB4" w:rsidRPr="00187AB4">
                  <w:rPr>
                    <w:rStyle w:val="PlaceholderText"/>
                    <w:rFonts w:cstheme="minorHAnsi"/>
                  </w:rPr>
                  <w:t>Choose an item</w:t>
                </w:r>
              </w:sdtContent>
            </w:sdt>
          </w:p>
        </w:tc>
      </w:tr>
      <w:tr w:rsidR="00C469DB" w:rsidRPr="00187AB4" w14:paraId="466D7AA1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2CEEAA" w14:textId="7242F7A6" w:rsidR="00C469DB" w:rsidRPr="00187AB4" w:rsidRDefault="004478EA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Type of Position:</w:t>
            </w:r>
          </w:p>
        </w:tc>
        <w:sdt>
          <w:sdtPr>
            <w:rPr>
              <w:rFonts w:eastAsiaTheme="minorHAnsi" w:cstheme="minorHAnsi"/>
              <w:color w:val="808080"/>
            </w:rPr>
            <w:alias w:val="Type of position"/>
            <w:tag w:val="Type of position"/>
            <w:id w:val="-496505104"/>
            <w:placeholder>
              <w:docPart w:val="FA4870266BB14369843692CDD4013E40"/>
            </w:placeholder>
            <w:showingPlcHdr/>
            <w:dropDownList>
              <w:listItem w:displayText="New" w:value="New"/>
              <w:listItem w:displayText="Replacement" w:value="Replacement"/>
            </w:dropDownList>
          </w:sdtPr>
          <w:sdtEndPr/>
          <w:sdtContent>
            <w:tc>
              <w:tcPr>
                <w:tcW w:w="7147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21CCBCA3" w14:textId="211A54D1" w:rsidR="00C469DB" w:rsidRPr="00187AB4" w:rsidRDefault="00C52578" w:rsidP="002F2457">
                <w:pPr>
                  <w:pStyle w:val="NoSpacing"/>
                  <w:tabs>
                    <w:tab w:val="left" w:pos="4572"/>
                  </w:tabs>
                  <w:rPr>
                    <w:rFonts w:eastAsiaTheme="minorHAnsi" w:cstheme="minorHAnsi"/>
                    <w:color w:val="808080"/>
                  </w:rPr>
                </w:pPr>
                <w:r w:rsidRPr="00187AB4">
                  <w:rPr>
                    <w:rStyle w:val="PlaceholderText"/>
                    <w:rFonts w:cstheme="minorHAnsi"/>
                  </w:rPr>
                  <w:t>Choose an item</w:t>
                </w:r>
              </w:p>
            </w:tc>
          </w:sdtContent>
        </w:sdt>
      </w:tr>
      <w:tr w:rsidR="002E4129" w:rsidRPr="00187AB4" w14:paraId="0B7C17EF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CC7484" w14:textId="23AD247A" w:rsidR="002E4129" w:rsidRPr="00187AB4" w:rsidRDefault="002E4129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Employee Being Replaced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9EADBE" w14:textId="7982BF66" w:rsidR="002E4129" w:rsidRPr="00187AB4" w:rsidRDefault="002E4129" w:rsidP="00D75086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0936C7" w:rsidRPr="00187AB4" w14:paraId="605C9CA1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7C3711" w14:textId="41EA600D" w:rsidR="000936C7" w:rsidRDefault="000936C7" w:rsidP="00031300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esired Start Date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594298" w14:textId="77777777" w:rsidR="000936C7" w:rsidRDefault="000936C7" w:rsidP="00031300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A92B71" w:rsidRPr="00187AB4" w14:paraId="5FFFF61B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F594E0" w14:textId="11FD913A" w:rsidR="00A92B71" w:rsidRPr="00187AB4" w:rsidRDefault="00A92B71" w:rsidP="00031300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upervisor Name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5D367C" w14:textId="77777777" w:rsidR="00A92B71" w:rsidRDefault="00A92B71" w:rsidP="00031300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031300" w:rsidRPr="00187AB4" w14:paraId="58340069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897A44" w14:textId="6E1BF42B" w:rsidR="00031300" w:rsidRPr="00187AB4" w:rsidRDefault="00031300" w:rsidP="00031300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Funding Source:</w:t>
            </w:r>
          </w:p>
        </w:tc>
        <w:sdt>
          <w:sdtPr>
            <w:rPr>
              <w:rFonts w:cstheme="minorHAnsi"/>
              <w:color w:val="808080"/>
            </w:rPr>
            <w:alias w:val="Funding Source"/>
            <w:tag w:val="Funding Source"/>
            <w:id w:val="-1260524794"/>
            <w:placeholder>
              <w:docPart w:val="A23C7B158F094E148828E1F7F233F138"/>
            </w:placeholder>
            <w:showingPlcHdr/>
            <w:dropDownList>
              <w:listItem w:value="Choose an item."/>
              <w:listItem w:displayText="Operational/auxiliary funded" w:value="Operational/auxiliary funded"/>
              <w:listItem w:displayText="100% grant, gift, or ext funded" w:value="100% grant, gift, or ext funded"/>
            </w:dropDownList>
          </w:sdtPr>
          <w:sdtEndPr/>
          <w:sdtContent>
            <w:tc>
              <w:tcPr>
                <w:tcW w:w="7147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05242F37" w14:textId="0A349578" w:rsidR="00031300" w:rsidRPr="00187AB4" w:rsidRDefault="00C52578" w:rsidP="00031300">
                <w:pPr>
                  <w:pStyle w:val="NoSpacing"/>
                  <w:rPr>
                    <w:rFonts w:cstheme="minorHAnsi"/>
                    <w:color w:val="808080"/>
                  </w:rPr>
                </w:pPr>
                <w:r w:rsidRPr="00187AB4">
                  <w:rPr>
                    <w:rStyle w:val="PlaceholderText"/>
                    <w:rFonts w:cstheme="minorHAnsi"/>
                  </w:rPr>
                  <w:t>Choose an item</w:t>
                </w:r>
              </w:p>
            </w:tc>
          </w:sdtContent>
        </w:sdt>
      </w:tr>
      <w:tr w:rsidR="00031300" w:rsidRPr="00187AB4" w14:paraId="45FF8AD6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5E0BB7" w14:textId="3C1EC559" w:rsidR="00031300" w:rsidRPr="00187AB4" w:rsidRDefault="00031300" w:rsidP="00031300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MoCode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F458CC" w14:textId="2AF25342" w:rsidR="00031300" w:rsidRPr="00187AB4" w:rsidRDefault="00031300" w:rsidP="00031300">
            <w:pPr>
              <w:pStyle w:val="NoSpacing"/>
              <w:rPr>
                <w:rFonts w:cstheme="minorHAnsi"/>
                <w:color w:val="808080"/>
              </w:rPr>
            </w:pPr>
          </w:p>
        </w:tc>
      </w:tr>
      <w:tr w:rsidR="00031300" w:rsidRPr="00187AB4" w14:paraId="0DE60EA8" w14:textId="77777777" w:rsidTr="009874D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4"/>
        </w:trPr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E6265F" w14:textId="0DD2819A" w:rsidR="00031300" w:rsidRPr="00187AB4" w:rsidRDefault="00031300" w:rsidP="00031300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Work Address/Phone</w:t>
            </w:r>
            <w:r w:rsidR="00B817EF" w:rsidRPr="00187AB4">
              <w:rPr>
                <w:rFonts w:cstheme="minorHAnsi"/>
                <w:b/>
              </w:rPr>
              <w:t>:</w:t>
            </w:r>
          </w:p>
        </w:tc>
        <w:tc>
          <w:tcPr>
            <w:tcW w:w="7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5ADD3B" w14:textId="77777777" w:rsidR="00031300" w:rsidRPr="00187AB4" w:rsidRDefault="00031300" w:rsidP="00031300">
            <w:pPr>
              <w:pStyle w:val="NoSpacing"/>
              <w:rPr>
                <w:rFonts w:cstheme="minorHAnsi"/>
                <w:color w:val="808080"/>
              </w:rPr>
            </w:pPr>
          </w:p>
        </w:tc>
      </w:tr>
    </w:tbl>
    <w:p w14:paraId="4D3D68D5" w14:textId="4988AB0A" w:rsidR="004A0798" w:rsidRPr="00187AB4" w:rsidRDefault="004A0798" w:rsidP="00640C4E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rPr>
          <w:rFonts w:cstheme="minorHAnsi"/>
          <w:b/>
        </w:rPr>
      </w:pPr>
    </w:p>
    <w:p w14:paraId="47EB8700" w14:textId="77777777" w:rsidR="00640C4E" w:rsidRPr="00187AB4" w:rsidRDefault="00640C4E" w:rsidP="008E67D2">
      <w:pPr>
        <w:pStyle w:val="NoSpacing"/>
        <w:rPr>
          <w:rFonts w:cstheme="minorHAnsi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0255"/>
      </w:tblGrid>
      <w:tr w:rsidR="00A907F4" w:rsidRPr="00187AB4" w14:paraId="68FC70EA" w14:textId="77777777" w:rsidTr="00640C4E">
        <w:trPr>
          <w:trHeight w:val="323"/>
        </w:trPr>
        <w:tc>
          <w:tcPr>
            <w:tcW w:w="10255" w:type="dxa"/>
            <w:shd w:val="clear" w:color="auto" w:fill="000000" w:themeFill="text1"/>
          </w:tcPr>
          <w:p w14:paraId="31A6D9C0" w14:textId="145C7323" w:rsidR="00EC6567" w:rsidRPr="00187AB4" w:rsidRDefault="00EC6567" w:rsidP="008E67D2">
            <w:pPr>
              <w:pStyle w:val="NoSpacing"/>
              <w:rPr>
                <w:rFonts w:cstheme="minorHAnsi"/>
                <w:b/>
                <w:sz w:val="28"/>
                <w:szCs w:val="28"/>
              </w:rPr>
            </w:pPr>
            <w:r w:rsidRPr="00187AB4">
              <w:rPr>
                <w:rFonts w:cstheme="minorHAnsi"/>
                <w:b/>
                <w:sz w:val="28"/>
                <w:szCs w:val="28"/>
              </w:rPr>
              <w:t>Hiring Team</w:t>
            </w:r>
            <w:r w:rsidR="005F605F" w:rsidRPr="00187AB4">
              <w:rPr>
                <w:rFonts w:cstheme="minorHAnsi"/>
                <w:b/>
                <w:sz w:val="28"/>
                <w:szCs w:val="28"/>
              </w:rPr>
              <w:t xml:space="preserve">  </w:t>
            </w:r>
          </w:p>
        </w:tc>
      </w:tr>
    </w:tbl>
    <w:p w14:paraId="669A6563" w14:textId="77777777" w:rsidR="00D831CF" w:rsidRPr="00187AB4" w:rsidRDefault="00D831CF" w:rsidP="008E67D2">
      <w:pPr>
        <w:pStyle w:val="NoSpacing"/>
        <w:rPr>
          <w:rFonts w:cstheme="minorHAnsi"/>
          <w:b/>
          <w:sz w:val="24"/>
          <w:szCs w:val="20"/>
        </w:rPr>
      </w:pPr>
    </w:p>
    <w:p w14:paraId="55A16233" w14:textId="4A562A1D" w:rsidR="00486D47" w:rsidRPr="00187AB4" w:rsidRDefault="00486D47" w:rsidP="008E67D2">
      <w:pPr>
        <w:pStyle w:val="NoSpacing"/>
        <w:rPr>
          <w:rFonts w:cstheme="minorHAnsi"/>
          <w:b/>
          <w:sz w:val="24"/>
          <w:szCs w:val="20"/>
        </w:rPr>
      </w:pPr>
      <w:r w:rsidRPr="00187AB4">
        <w:rPr>
          <w:rFonts w:cstheme="minorHAnsi"/>
          <w:b/>
          <w:sz w:val="24"/>
          <w:szCs w:val="20"/>
        </w:rPr>
        <w:t>Interviewer/Search Committee</w:t>
      </w:r>
    </w:p>
    <w:p w14:paraId="2B4132AB" w14:textId="68DCEDDE" w:rsidR="00486D47" w:rsidRPr="00187AB4" w:rsidRDefault="00486D47" w:rsidP="008E67D2">
      <w:pPr>
        <w:pStyle w:val="NoSpacing"/>
        <w:rPr>
          <w:rFonts w:cstheme="minorHAnsi"/>
          <w:sz w:val="20"/>
          <w:szCs w:val="20"/>
        </w:rPr>
      </w:pPr>
      <w:r w:rsidRPr="00187AB4">
        <w:rPr>
          <w:rFonts w:cstheme="minorHAnsi"/>
          <w:sz w:val="20"/>
          <w:szCs w:val="20"/>
        </w:rPr>
        <w:t>Interviewer/Search Committee evaluates candidates for opening(s)</w:t>
      </w:r>
      <w:r w:rsidR="00865BA4" w:rsidRPr="00187AB4">
        <w:rPr>
          <w:rFonts w:cstheme="minorHAnsi"/>
          <w:sz w:val="20"/>
          <w:szCs w:val="20"/>
        </w:rPr>
        <w:t>.</w:t>
      </w:r>
      <w:r w:rsidR="00BC2FFE" w:rsidRPr="00187AB4">
        <w:rPr>
          <w:rFonts w:cstheme="minorHAnsi"/>
          <w:sz w:val="20"/>
          <w:szCs w:val="20"/>
        </w:rPr>
        <w:t xml:space="preserve"> At least one name </w:t>
      </w:r>
      <w:r w:rsidR="008D6971" w:rsidRPr="00187AB4">
        <w:rPr>
          <w:rFonts w:cstheme="minorHAnsi"/>
          <w:sz w:val="20"/>
          <w:szCs w:val="20"/>
        </w:rPr>
        <w:t>needs to</w:t>
      </w:r>
      <w:r w:rsidR="00BC2FFE" w:rsidRPr="00187AB4">
        <w:rPr>
          <w:rFonts w:cstheme="minorHAnsi"/>
          <w:sz w:val="20"/>
          <w:szCs w:val="20"/>
        </w:rPr>
        <w:t xml:space="preserve"> be listed.</w:t>
      </w:r>
    </w:p>
    <w:tbl>
      <w:tblPr>
        <w:tblStyle w:val="TableGrid2"/>
        <w:tblW w:w="10345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5"/>
        <w:gridCol w:w="2340"/>
        <w:gridCol w:w="3600"/>
      </w:tblGrid>
      <w:tr w:rsidR="00486D47" w:rsidRPr="00187AB4" w14:paraId="428E4FF5" w14:textId="77777777" w:rsidTr="00BB4CEC">
        <w:tc>
          <w:tcPr>
            <w:tcW w:w="4405" w:type="dxa"/>
            <w:shd w:val="clear" w:color="auto" w:fill="D9D9D9" w:themeFill="background1" w:themeFillShade="D9"/>
          </w:tcPr>
          <w:p w14:paraId="7F41926C" w14:textId="77777777" w:rsidR="00486D47" w:rsidRPr="00187AB4" w:rsidRDefault="00486D47" w:rsidP="008E67D2">
            <w:pPr>
              <w:rPr>
                <w:rFonts w:cstheme="minorHAnsi"/>
              </w:rPr>
            </w:pPr>
            <w:r w:rsidRPr="00187AB4">
              <w:rPr>
                <w:rFonts w:cstheme="minorHAnsi"/>
              </w:rPr>
              <w:t>Nam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119B444E" w14:textId="77777777" w:rsidR="00486D47" w:rsidRPr="00187AB4" w:rsidRDefault="008E67D2" w:rsidP="008E67D2">
            <w:pPr>
              <w:rPr>
                <w:rFonts w:cstheme="minorHAnsi"/>
              </w:rPr>
            </w:pPr>
            <w:proofErr w:type="spellStart"/>
            <w:r w:rsidRPr="00187AB4">
              <w:rPr>
                <w:rFonts w:cstheme="minorHAnsi"/>
              </w:rPr>
              <w:t>Empl</w:t>
            </w:r>
            <w:proofErr w:type="spellEnd"/>
            <w:r w:rsidRPr="00187AB4">
              <w:rPr>
                <w:rFonts w:cstheme="minorHAnsi"/>
              </w:rPr>
              <w:t xml:space="preserve"> ID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0C981C9C" w14:textId="29953B84" w:rsidR="00486D47" w:rsidRPr="00187AB4" w:rsidRDefault="00486D47" w:rsidP="008E67D2">
            <w:pPr>
              <w:rPr>
                <w:rFonts w:cstheme="minorHAnsi"/>
              </w:rPr>
            </w:pPr>
          </w:p>
        </w:tc>
      </w:tr>
      <w:tr w:rsidR="005110F1" w:rsidRPr="00187AB4" w14:paraId="50977A94" w14:textId="77777777" w:rsidTr="00BB4CEC">
        <w:tc>
          <w:tcPr>
            <w:tcW w:w="4405" w:type="dxa"/>
          </w:tcPr>
          <w:p w14:paraId="689E4830" w14:textId="022201AF" w:rsidR="00486D47" w:rsidRPr="00187AB4" w:rsidRDefault="00486D47" w:rsidP="008E67D2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1B443FA4" w14:textId="3B84CAA2" w:rsidR="00486D47" w:rsidRPr="00187AB4" w:rsidRDefault="00486D47" w:rsidP="008E67D2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244A4721" w14:textId="16D9B7C1" w:rsidR="00486D47" w:rsidRPr="00187AB4" w:rsidRDefault="00486D47" w:rsidP="008E67D2">
            <w:pPr>
              <w:rPr>
                <w:rFonts w:cstheme="minorHAnsi"/>
                <w:sz w:val="20"/>
                <w:szCs w:val="20"/>
              </w:rPr>
            </w:pPr>
            <w:r w:rsidRPr="00187AB4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5110F1" w:rsidRPr="00187AB4" w14:paraId="4B6893AA" w14:textId="77777777" w:rsidTr="00BB4CEC">
        <w:tc>
          <w:tcPr>
            <w:tcW w:w="4405" w:type="dxa"/>
          </w:tcPr>
          <w:p w14:paraId="5E466571" w14:textId="45AB4814" w:rsidR="00486D47" w:rsidRPr="00187AB4" w:rsidRDefault="00486D47" w:rsidP="008E67D2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4DAE8C8C" w14:textId="59ACDD06" w:rsidR="00486D47" w:rsidRPr="00187AB4" w:rsidRDefault="00486D47" w:rsidP="00A3066C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3C52B14C" w14:textId="25D9605F" w:rsidR="00486D47" w:rsidRPr="00187AB4" w:rsidRDefault="00486D47" w:rsidP="008E67D2">
            <w:pPr>
              <w:rPr>
                <w:rFonts w:cstheme="minorHAnsi"/>
                <w:sz w:val="20"/>
                <w:szCs w:val="20"/>
              </w:rPr>
            </w:pPr>
            <w:r w:rsidRPr="00187AB4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5110F1" w:rsidRPr="00187AB4" w14:paraId="3F8915F9" w14:textId="77777777" w:rsidTr="00BB4CEC">
        <w:tc>
          <w:tcPr>
            <w:tcW w:w="4405" w:type="dxa"/>
          </w:tcPr>
          <w:p w14:paraId="05F5BF8C" w14:textId="56F90081" w:rsidR="00486D47" w:rsidRPr="00187AB4" w:rsidRDefault="00486D47" w:rsidP="008E67D2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3FC208B8" w14:textId="57A80951" w:rsidR="00486D47" w:rsidRPr="00187AB4" w:rsidRDefault="00486D47" w:rsidP="008E67D2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11D550CA" w14:textId="1F52E951" w:rsidR="00486D47" w:rsidRPr="00187AB4" w:rsidRDefault="00486D47" w:rsidP="008E67D2">
            <w:pPr>
              <w:rPr>
                <w:rFonts w:cstheme="minorHAnsi"/>
                <w:sz w:val="20"/>
                <w:szCs w:val="20"/>
              </w:rPr>
            </w:pPr>
            <w:r w:rsidRPr="00187AB4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5110F1" w:rsidRPr="00187AB4" w14:paraId="533847E1" w14:textId="77777777" w:rsidTr="00BB4CEC">
        <w:tc>
          <w:tcPr>
            <w:tcW w:w="4405" w:type="dxa"/>
          </w:tcPr>
          <w:p w14:paraId="091CBAF7" w14:textId="45E17C66" w:rsidR="00A3066C" w:rsidRPr="00187AB4" w:rsidRDefault="00A3066C" w:rsidP="00A3066C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2E3D507A" w14:textId="647A55F8" w:rsidR="00A3066C" w:rsidRPr="00187AB4" w:rsidRDefault="00A3066C" w:rsidP="00A3066C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01451B63" w14:textId="4ACD82DF" w:rsidR="00A3066C" w:rsidRPr="00187AB4" w:rsidRDefault="00A3066C" w:rsidP="00A3066C">
            <w:pPr>
              <w:rPr>
                <w:rFonts w:cstheme="minorHAnsi"/>
                <w:sz w:val="20"/>
                <w:szCs w:val="20"/>
              </w:rPr>
            </w:pPr>
            <w:r w:rsidRPr="00187AB4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EA0727" w:rsidRPr="00187AB4" w14:paraId="449731CD" w14:textId="77777777" w:rsidTr="00BB4CEC">
        <w:tc>
          <w:tcPr>
            <w:tcW w:w="4405" w:type="dxa"/>
          </w:tcPr>
          <w:p w14:paraId="0F9AFE52" w14:textId="77777777" w:rsidR="00EA0727" w:rsidRPr="00187AB4" w:rsidRDefault="00EA0727" w:rsidP="00A3066C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481B509A" w14:textId="77777777" w:rsidR="00EA0727" w:rsidRPr="00187AB4" w:rsidRDefault="00EA0727" w:rsidP="00A3066C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5AF0025B" w14:textId="77777777" w:rsidR="00EA0727" w:rsidRPr="00187AB4" w:rsidRDefault="00EA0727" w:rsidP="005110F1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775E7005" w14:textId="77777777" w:rsidR="00894ABE" w:rsidRPr="00187AB4" w:rsidRDefault="00894ABE" w:rsidP="008E67D2">
      <w:pPr>
        <w:pStyle w:val="NoSpacing"/>
        <w:rPr>
          <w:rFonts w:cstheme="minorHAnsi"/>
          <w:i/>
        </w:rPr>
      </w:pPr>
    </w:p>
    <w:p w14:paraId="7CFC54E4" w14:textId="77777777" w:rsidR="00865BA4" w:rsidRPr="00187AB4" w:rsidRDefault="00486D47" w:rsidP="008E67D2">
      <w:pPr>
        <w:pStyle w:val="NoSpacing"/>
        <w:rPr>
          <w:rFonts w:cstheme="minorHAnsi"/>
          <w:b/>
          <w:sz w:val="24"/>
        </w:rPr>
      </w:pPr>
      <w:r w:rsidRPr="00187AB4">
        <w:rPr>
          <w:rFonts w:cstheme="minorHAnsi"/>
          <w:b/>
          <w:sz w:val="24"/>
        </w:rPr>
        <w:t>Interested Party</w:t>
      </w:r>
    </w:p>
    <w:p w14:paraId="7751B060" w14:textId="77777777" w:rsidR="00486D47" w:rsidRPr="00187AB4" w:rsidRDefault="00486D47" w:rsidP="008E67D2">
      <w:pPr>
        <w:pStyle w:val="NoSpacing"/>
        <w:rPr>
          <w:rFonts w:cstheme="minorHAnsi"/>
          <w:b/>
          <w:sz w:val="24"/>
        </w:rPr>
      </w:pPr>
      <w:r w:rsidRPr="00187AB4">
        <w:rPr>
          <w:rFonts w:cstheme="minorHAnsi"/>
          <w:sz w:val="20"/>
          <w:szCs w:val="20"/>
        </w:rPr>
        <w:t>Interested Party</w:t>
      </w:r>
      <w:r w:rsidR="00865BA4" w:rsidRPr="00187AB4">
        <w:rPr>
          <w:rFonts w:cstheme="minorHAnsi"/>
          <w:sz w:val="20"/>
          <w:szCs w:val="20"/>
        </w:rPr>
        <w:t xml:space="preserve"> may need or </w:t>
      </w:r>
      <w:r w:rsidRPr="00187AB4">
        <w:rPr>
          <w:rFonts w:cstheme="minorHAnsi"/>
          <w:sz w:val="20"/>
          <w:szCs w:val="20"/>
        </w:rPr>
        <w:t xml:space="preserve">want to monitor </w:t>
      </w:r>
      <w:r w:rsidR="00865BA4" w:rsidRPr="00187AB4">
        <w:rPr>
          <w:rFonts w:cstheme="minorHAnsi"/>
          <w:sz w:val="20"/>
          <w:szCs w:val="20"/>
        </w:rPr>
        <w:t xml:space="preserve">the </w:t>
      </w:r>
      <w:r w:rsidRPr="00187AB4">
        <w:rPr>
          <w:rFonts w:cstheme="minorHAnsi"/>
          <w:sz w:val="20"/>
          <w:szCs w:val="20"/>
        </w:rPr>
        <w:t>hiring process</w:t>
      </w:r>
      <w:r w:rsidR="00865BA4" w:rsidRPr="00187AB4">
        <w:rPr>
          <w:rFonts w:cstheme="minorHAnsi"/>
          <w:sz w:val="20"/>
          <w:szCs w:val="20"/>
        </w:rPr>
        <w:t>.</w:t>
      </w:r>
    </w:p>
    <w:tbl>
      <w:tblPr>
        <w:tblStyle w:val="TableGrid3"/>
        <w:tblW w:w="10345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5"/>
        <w:gridCol w:w="2340"/>
        <w:gridCol w:w="3600"/>
      </w:tblGrid>
      <w:tr w:rsidR="00486D47" w:rsidRPr="00187AB4" w14:paraId="75524AF6" w14:textId="77777777" w:rsidTr="00BB4CEC">
        <w:tc>
          <w:tcPr>
            <w:tcW w:w="4405" w:type="dxa"/>
            <w:shd w:val="clear" w:color="auto" w:fill="D9D9D9" w:themeFill="background1" w:themeFillShade="D9"/>
          </w:tcPr>
          <w:p w14:paraId="13E85554" w14:textId="77777777" w:rsidR="00486D47" w:rsidRPr="00187AB4" w:rsidRDefault="00486D47" w:rsidP="008E67D2">
            <w:pPr>
              <w:rPr>
                <w:rFonts w:cstheme="minorHAnsi"/>
              </w:rPr>
            </w:pPr>
            <w:r w:rsidRPr="00187AB4">
              <w:rPr>
                <w:rFonts w:cstheme="minorHAnsi"/>
              </w:rPr>
              <w:t>Nam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31E3422" w14:textId="77777777" w:rsidR="00486D47" w:rsidRPr="00187AB4" w:rsidRDefault="008E67D2" w:rsidP="008E67D2">
            <w:pPr>
              <w:rPr>
                <w:rFonts w:cstheme="minorHAnsi"/>
              </w:rPr>
            </w:pPr>
            <w:proofErr w:type="spellStart"/>
            <w:r w:rsidRPr="00187AB4">
              <w:rPr>
                <w:rFonts w:cstheme="minorHAnsi"/>
              </w:rPr>
              <w:t>Empl</w:t>
            </w:r>
            <w:proofErr w:type="spellEnd"/>
            <w:r w:rsidRPr="00187AB4">
              <w:rPr>
                <w:rFonts w:cstheme="minorHAnsi"/>
              </w:rPr>
              <w:t xml:space="preserve"> ID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48C2D42B" w14:textId="24BD3B65" w:rsidR="00486D47" w:rsidRPr="00187AB4" w:rsidRDefault="00486D47" w:rsidP="008E67D2">
            <w:pPr>
              <w:rPr>
                <w:rFonts w:cstheme="minorHAnsi"/>
              </w:rPr>
            </w:pPr>
          </w:p>
        </w:tc>
      </w:tr>
      <w:tr w:rsidR="00582CDE" w:rsidRPr="00187AB4" w14:paraId="0F1CE1A0" w14:textId="77777777" w:rsidTr="00BB4CEC">
        <w:tc>
          <w:tcPr>
            <w:tcW w:w="4405" w:type="dxa"/>
          </w:tcPr>
          <w:p w14:paraId="7112BB4C" w14:textId="4BF62AEA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76A83D3B" w14:textId="4440FA5D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2F41EC8E" w14:textId="05C3622F" w:rsidR="00582CDE" w:rsidRPr="00187AB4" w:rsidRDefault="00582CDE" w:rsidP="00582CD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82CDE" w:rsidRPr="00187AB4" w14:paraId="234B0C5A" w14:textId="77777777" w:rsidTr="00BB4CEC">
        <w:tc>
          <w:tcPr>
            <w:tcW w:w="4405" w:type="dxa"/>
          </w:tcPr>
          <w:p w14:paraId="62086907" w14:textId="77777777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77B20A54" w14:textId="77777777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04434217" w14:textId="0104A703" w:rsidR="00582CDE" w:rsidRPr="00187AB4" w:rsidRDefault="00582CDE" w:rsidP="00582CD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82CDE" w:rsidRPr="00187AB4" w14:paraId="4C3D42A7" w14:textId="77777777" w:rsidTr="00BB4CEC">
        <w:tc>
          <w:tcPr>
            <w:tcW w:w="4405" w:type="dxa"/>
          </w:tcPr>
          <w:p w14:paraId="1125A1AE" w14:textId="77777777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2340" w:type="dxa"/>
          </w:tcPr>
          <w:p w14:paraId="6BB8408A" w14:textId="77777777" w:rsidR="00582CDE" w:rsidRPr="00187AB4" w:rsidRDefault="00582CDE" w:rsidP="00582CDE">
            <w:pPr>
              <w:rPr>
                <w:rFonts w:cstheme="minorHAnsi"/>
              </w:rPr>
            </w:pPr>
          </w:p>
        </w:tc>
        <w:tc>
          <w:tcPr>
            <w:tcW w:w="3600" w:type="dxa"/>
          </w:tcPr>
          <w:p w14:paraId="1690CE0B" w14:textId="5504B4CC" w:rsidR="00582CDE" w:rsidRPr="00187AB4" w:rsidRDefault="00582CDE" w:rsidP="00582CDE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6532E585" w14:textId="2D0BF8C4" w:rsidR="00640C4E" w:rsidRDefault="00640C4E" w:rsidP="008E67D2">
      <w:pPr>
        <w:pStyle w:val="NoSpacing"/>
        <w:rPr>
          <w:rFonts w:cstheme="minorHAnsi"/>
        </w:rPr>
      </w:pPr>
    </w:p>
    <w:p w14:paraId="3F534BA6" w14:textId="7989EDFA" w:rsidR="0078561F" w:rsidRDefault="0078561F" w:rsidP="008E67D2">
      <w:pPr>
        <w:pStyle w:val="NoSpacing"/>
        <w:rPr>
          <w:rFonts w:cstheme="minorHAnsi"/>
        </w:rPr>
      </w:pPr>
    </w:p>
    <w:p w14:paraId="6879428B" w14:textId="4611B6D3" w:rsidR="00231D64" w:rsidRPr="00187AB4" w:rsidRDefault="00B47287" w:rsidP="00B47287">
      <w:pPr>
        <w:rPr>
          <w:rFonts w:cstheme="minorHAnsi"/>
        </w:rPr>
      </w:pPr>
      <w:r>
        <w:rPr>
          <w:rFonts w:cstheme="minorHAnsi"/>
        </w:rPr>
        <w:br w:type="page"/>
      </w:r>
    </w:p>
    <w:tbl>
      <w:tblPr>
        <w:tblStyle w:val="TableGrid"/>
        <w:tblW w:w="10355" w:type="dxa"/>
        <w:tblInd w:w="-10" w:type="dxa"/>
        <w:tblLook w:val="04A0" w:firstRow="1" w:lastRow="0" w:firstColumn="1" w:lastColumn="0" w:noHBand="0" w:noVBand="1"/>
      </w:tblPr>
      <w:tblGrid>
        <w:gridCol w:w="3120"/>
        <w:gridCol w:w="7145"/>
        <w:gridCol w:w="90"/>
      </w:tblGrid>
      <w:tr w:rsidR="00E918FA" w:rsidRPr="00187AB4" w14:paraId="3980E4DF" w14:textId="77777777" w:rsidTr="007A1ACB">
        <w:tc>
          <w:tcPr>
            <w:tcW w:w="10355" w:type="dxa"/>
            <w:gridSpan w:val="3"/>
            <w:shd w:val="clear" w:color="auto" w:fill="000000" w:themeFill="text1"/>
          </w:tcPr>
          <w:p w14:paraId="6C9C0BE3" w14:textId="4707BBC3" w:rsidR="00E918FA" w:rsidRPr="00187AB4" w:rsidRDefault="00E51AF2" w:rsidP="008E67D2">
            <w:pPr>
              <w:pStyle w:val="NoSpacing"/>
              <w:tabs>
                <w:tab w:val="left" w:pos="8340"/>
              </w:tabs>
              <w:rPr>
                <w:rFonts w:cstheme="minorHAnsi"/>
                <w:b/>
                <w:sz w:val="28"/>
                <w:szCs w:val="28"/>
              </w:rPr>
            </w:pPr>
            <w:r w:rsidRPr="00982AA4">
              <w:rPr>
                <w:rFonts w:cstheme="minorHAnsi"/>
                <w:b/>
                <w:sz w:val="28"/>
                <w:szCs w:val="28"/>
              </w:rPr>
              <w:lastRenderedPageBreak/>
              <w:t>STANDARD RECRUITMENT ONLY:</w:t>
            </w:r>
            <w:r>
              <w:rPr>
                <w:rFonts w:cstheme="minorHAnsi"/>
                <w:b/>
                <w:sz w:val="28"/>
                <w:szCs w:val="28"/>
              </w:rPr>
              <w:t xml:space="preserve"> Job Posting</w:t>
            </w:r>
            <w:r w:rsidR="00E918FA" w:rsidRPr="00187AB4">
              <w:rPr>
                <w:rFonts w:cstheme="minorHAnsi"/>
                <w:b/>
                <w:sz w:val="28"/>
                <w:szCs w:val="28"/>
              </w:rPr>
              <w:t xml:space="preserve"> </w:t>
            </w:r>
            <w:r w:rsidR="008E67D2" w:rsidRPr="00187AB4">
              <w:rPr>
                <w:rFonts w:cstheme="minorHAnsi"/>
                <w:b/>
              </w:rPr>
              <w:t>(Enter information exactly as you want to have it posted on the MU website</w:t>
            </w:r>
            <w:r w:rsidR="007557E0">
              <w:rPr>
                <w:rFonts w:cstheme="minorHAnsi"/>
                <w:b/>
              </w:rPr>
              <w:t>-</w:t>
            </w:r>
            <w:r w:rsidR="00414BF4">
              <w:rPr>
                <w:rFonts w:cstheme="minorHAnsi"/>
                <w:b/>
              </w:rPr>
              <w:t xml:space="preserve"> not required for abridged hires)</w:t>
            </w:r>
          </w:p>
        </w:tc>
      </w:tr>
      <w:tr w:rsidR="00894ABE" w:rsidRPr="00187AB4" w14:paraId="058A83C5" w14:textId="77777777" w:rsidTr="006B68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  <w:trHeight w:val="521"/>
        </w:trPr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D91DF3" w14:textId="77777777" w:rsidR="00894ABE" w:rsidRPr="00187AB4" w:rsidRDefault="00894ABE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Posting Title:</w:t>
            </w:r>
          </w:p>
          <w:p w14:paraId="445EAC13" w14:textId="29403A9B" w:rsidR="00894ABE" w:rsidRPr="00187AB4" w:rsidRDefault="00894ABE" w:rsidP="00BB4CEC">
            <w:pPr>
              <w:pStyle w:val="NoSpacing"/>
              <w:ind w:left="-103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1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C855A6" w14:textId="579CDADE" w:rsidR="00894ABE" w:rsidRPr="006B6891" w:rsidRDefault="009461CD" w:rsidP="00D75086">
            <w:pPr>
              <w:pStyle w:val="NoSpacing"/>
              <w:rPr>
                <w:rFonts w:cstheme="minorHAnsi"/>
                <w:color w:val="808080" w:themeColor="background1" w:themeShade="80"/>
              </w:rPr>
            </w:pPr>
            <w:sdt>
              <w:sdtPr>
                <w:rPr>
                  <w:rFonts w:cstheme="minorHAnsi"/>
                  <w:color w:val="808080" w:themeColor="background1" w:themeShade="80"/>
                  <w:sz w:val="21"/>
                  <w:szCs w:val="21"/>
                </w:rPr>
                <w:alias w:val="Posting Title"/>
                <w:tag w:val="Posting Title"/>
                <w:id w:val="5390629"/>
                <w:lock w:val="sdtLocked"/>
                <w:placeholder>
                  <w:docPart w:val="62DB605A0FD14D7382EFE88921C076A7"/>
                </w:placeholder>
                <w:text w:multiLine="1"/>
              </w:sdtPr>
              <w:sdtEndPr/>
              <w:sdtContent>
                <w:r w:rsidR="00982AA4" w:rsidRPr="00982AA4">
                  <w:rPr>
                    <w:rFonts w:cstheme="minorHAnsi"/>
                    <w:color w:val="808080" w:themeColor="background1" w:themeShade="80"/>
                    <w:sz w:val="21"/>
                    <w:szCs w:val="21"/>
                  </w:rPr>
                  <w:t xml:space="preserve">Use the university title or a working title that is in line with the job classification. All potential job titles must be spelled out (IE: Assistant and Associate Professor). Other classified titles cannot be used. </w:t>
                </w:r>
              </w:sdtContent>
            </w:sdt>
          </w:p>
        </w:tc>
      </w:tr>
      <w:tr w:rsidR="00894ABE" w:rsidRPr="00187AB4" w14:paraId="51946C0F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EDD477" w14:textId="77777777" w:rsidR="00894ABE" w:rsidRPr="00187AB4" w:rsidRDefault="003744C8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Job Description: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FCA00A" w14:textId="3635F643" w:rsidR="00894ABE" w:rsidRPr="00187AB4" w:rsidRDefault="009461CD" w:rsidP="00BD3832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eastAsia="Times New Roman" w:cstheme="minorHAnsi"/>
                  <w:color w:val="808080"/>
                  <w:sz w:val="21"/>
                  <w:szCs w:val="21"/>
                  <w:shd w:val="clear" w:color="auto" w:fill="FFFFFF"/>
                </w:rPr>
                <w:alias w:val="Job Description"/>
                <w:tag w:val="Job Description"/>
                <w:id w:val="6031427"/>
                <w:placeholder>
                  <w:docPart w:val="9A4298F5589A42E4AECD72A47FBCC3C0"/>
                </w:placeholder>
                <w:text w:multiLine="1"/>
              </w:sdtPr>
              <w:sdtEndPr/>
              <w:sdtContent>
                <w:r w:rsidR="003F4AA0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 xml:space="preserve">Click </w:t>
                </w:r>
                <w:r w:rsidR="000A6175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 xml:space="preserve">here </w:t>
                </w:r>
                <w:r w:rsidR="003F4AA0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>to enter the job description</w:t>
                </w:r>
                <w:r w:rsidR="008454A8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>.</w:t>
                </w:r>
              </w:sdtContent>
            </w:sdt>
          </w:p>
        </w:tc>
      </w:tr>
      <w:tr w:rsidR="00894ABE" w:rsidRPr="00187AB4" w14:paraId="3E5FD96A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025FC7" w14:textId="2562BC61" w:rsidR="00894ABE" w:rsidRPr="00187AB4" w:rsidRDefault="003744C8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Hiring Rang</w:t>
            </w:r>
            <w:r w:rsidR="006B64FD">
              <w:rPr>
                <w:rFonts w:cstheme="minorHAnsi"/>
                <w:b/>
              </w:rPr>
              <w:t>e:</w:t>
            </w:r>
            <w:r w:rsidRPr="00187AB4">
              <w:rPr>
                <w:rFonts w:cstheme="minorHAnsi"/>
                <w:b/>
              </w:rPr>
              <w:tab/>
            </w:r>
          </w:p>
          <w:p w14:paraId="64213772" w14:textId="6F09DE02" w:rsidR="003744C8" w:rsidRPr="00187AB4" w:rsidRDefault="003744C8" w:rsidP="00BB4CEC">
            <w:pPr>
              <w:pStyle w:val="NoSpacing"/>
              <w:ind w:left="-103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sdt>
            <w:sdtPr>
              <w:rPr>
                <w:rFonts w:cstheme="minorHAnsi"/>
                <w:color w:val="808080" w:themeColor="background1" w:themeShade="80"/>
                <w:sz w:val="21"/>
                <w:szCs w:val="21"/>
              </w:rPr>
              <w:alias w:val="Salary Range"/>
              <w:tag w:val="Salary Range"/>
              <w:id w:val="84810763"/>
            </w:sdtPr>
            <w:sdtEndPr>
              <w:rPr>
                <w:highlight w:val="yellow"/>
              </w:rPr>
            </w:sdtEndPr>
            <w:sdtContent>
              <w:p w14:paraId="16C27DC6" w14:textId="7612A4FC" w:rsidR="00894ABE" w:rsidRPr="00187AB4" w:rsidRDefault="00D81BDD" w:rsidP="00717214">
                <w:pPr>
                  <w:pStyle w:val="NoSpacing"/>
                  <w:rPr>
                    <w:rStyle w:val="PlaceholderText"/>
                    <w:rFonts w:cstheme="minorHAnsi"/>
                    <w:color w:val="808080" w:themeColor="background1" w:themeShade="80"/>
                    <w:sz w:val="21"/>
                    <w:szCs w:val="21"/>
                  </w:rPr>
                </w:pPr>
                <w:r w:rsidRPr="00982AA4">
                  <w:rPr>
                    <w:rFonts w:cstheme="minorHAnsi"/>
                    <w:color w:val="808080" w:themeColor="background1" w:themeShade="80"/>
                    <w:sz w:val="21"/>
                    <w:szCs w:val="21"/>
                  </w:rPr>
                  <w:t>Usually not posted for academic hires.</w:t>
                </w:r>
                <w:r>
                  <w:rPr>
                    <w:rFonts w:cstheme="minorHAnsi"/>
                    <w:color w:val="808080" w:themeColor="background1" w:themeShade="80"/>
                    <w:sz w:val="21"/>
                    <w:szCs w:val="21"/>
                  </w:rPr>
                  <w:t xml:space="preserve"> </w:t>
                </w:r>
                <w:r w:rsidR="00D4324B">
                  <w:rPr>
                    <w:rFonts w:cstheme="minorHAnsi"/>
                    <w:color w:val="808080" w:themeColor="background1" w:themeShade="80"/>
                    <w:sz w:val="21"/>
                    <w:szCs w:val="21"/>
                  </w:rPr>
                  <w:t>If salary range is provided, under no circumstance will HR approve offers outside of the range posted without restarting the recruitment process.</w:t>
                </w:r>
              </w:p>
            </w:sdtContent>
          </w:sdt>
        </w:tc>
      </w:tr>
      <w:tr w:rsidR="00894ABE" w:rsidRPr="00187AB4" w14:paraId="7C12D920" w14:textId="77777777" w:rsidTr="00E759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  <w:trHeight w:val="305"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2DBBD4" w14:textId="10AA3D0F" w:rsidR="00894ABE" w:rsidRPr="00187AB4" w:rsidRDefault="00D4324B" w:rsidP="00BB4CE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Qualifications:</w:t>
            </w:r>
            <w:r w:rsidR="003744C8" w:rsidRPr="00187AB4">
              <w:rPr>
                <w:rFonts w:cstheme="minorHAnsi"/>
                <w:b/>
              </w:rPr>
              <w:t xml:space="preserve"> 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8B8FA7" w14:textId="22CFE68A" w:rsidR="00894ABE" w:rsidRPr="00187AB4" w:rsidRDefault="009461CD" w:rsidP="0075174A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eastAsia="Times New Roman" w:cstheme="minorHAnsi"/>
                  <w:color w:val="808080"/>
                  <w:sz w:val="21"/>
                  <w:szCs w:val="21"/>
                  <w:shd w:val="clear" w:color="auto" w:fill="FFFFFF"/>
                </w:rPr>
                <w:alias w:val="Qualifications"/>
                <w:tag w:val="Qualifications"/>
                <w:id w:val="5390633"/>
                <w:lock w:val="sdtLocked"/>
                <w:placeholder>
                  <w:docPart w:val="D65A5E82E78A4CFFA466BFB5117F3489"/>
                </w:placeholder>
                <w:text w:multiLine="1"/>
              </w:sdtPr>
              <w:sdtEndPr/>
              <w:sdtContent>
                <w:r w:rsidR="00982AA4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 xml:space="preserve">“Minimum qualifications” must be quantifiable and reviewable by looking at CV; application will not be routed to department unless all qualifications are met. “Candidates will be evaluated on” = preferred qualifications. </w:t>
                </w:r>
              </w:sdtContent>
            </w:sdt>
          </w:p>
        </w:tc>
      </w:tr>
      <w:tr w:rsidR="00894ABE" w:rsidRPr="00187AB4" w14:paraId="5B4D4C4A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A208A32" w14:textId="77777777" w:rsidR="00894ABE" w:rsidRPr="00187AB4" w:rsidRDefault="003744C8" w:rsidP="00BB4CE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 xml:space="preserve">Application Materials: 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629DD1" w14:textId="4F354074" w:rsidR="00894ABE" w:rsidRPr="00187AB4" w:rsidRDefault="009461CD" w:rsidP="00582CDE">
            <w:pPr>
              <w:pStyle w:val="NoSpacing"/>
              <w:rPr>
                <w:rStyle w:val="PlaceholderText"/>
                <w:rFonts w:cstheme="minorHAnsi"/>
                <w:color w:val="auto"/>
              </w:rPr>
            </w:pPr>
            <w:sdt>
              <w:sdtPr>
                <w:rPr>
                  <w:rFonts w:eastAsia="Times New Roman" w:cstheme="minorHAnsi"/>
                  <w:color w:val="808080"/>
                  <w:sz w:val="21"/>
                  <w:szCs w:val="21"/>
                  <w:shd w:val="clear" w:color="auto" w:fill="FFFFFF"/>
                </w:rPr>
                <w:alias w:val="Application Materials"/>
                <w:tag w:val="Application Materials"/>
                <w:id w:val="5390635"/>
                <w:lock w:val="sdtLocked"/>
                <w:placeholder>
                  <w:docPart w:val="69E7086A555F4B82ABF45D2A75557151"/>
                </w:placeholder>
                <w:text w:multiLine="1"/>
              </w:sdtPr>
              <w:sdtEndPr/>
              <w:sdtContent>
                <w:r w:rsidR="003F4AA0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>Click here to enter required application materials</w:t>
                </w:r>
                <w:r w:rsidR="008454A8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>.</w:t>
                </w:r>
              </w:sdtContent>
            </w:sdt>
          </w:p>
        </w:tc>
      </w:tr>
      <w:tr w:rsidR="00D4324B" w:rsidRPr="00187AB4" w14:paraId="3E1DAA99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  <w:trHeight w:val="314"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DB5FE5" w14:textId="1723E2C6" w:rsidR="00D4324B" w:rsidRPr="00187AB4" w:rsidRDefault="00D4324B" w:rsidP="002B4E0C">
            <w:pPr>
              <w:pStyle w:val="NoSpacing"/>
              <w:ind w:left="-103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Application Deadline: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FAC9D4" w14:textId="71E31220" w:rsidR="00D4324B" w:rsidRDefault="009461CD" w:rsidP="002B4E0C">
            <w:pPr>
              <w:pStyle w:val="NoSpacing"/>
              <w:rPr>
                <w:rFonts w:cstheme="minorHAnsi"/>
                <w:color w:val="808080"/>
                <w:sz w:val="21"/>
                <w:szCs w:val="21"/>
              </w:rPr>
            </w:pPr>
            <w:sdt>
              <w:sdtPr>
                <w:rPr>
                  <w:rFonts w:eastAsia="Times New Roman" w:cstheme="minorHAnsi"/>
                  <w:color w:val="808080"/>
                  <w:sz w:val="21"/>
                  <w:szCs w:val="21"/>
                  <w:shd w:val="clear" w:color="auto" w:fill="FFFFFF"/>
                </w:rPr>
                <w:alias w:val="Application Deadline"/>
                <w:tag w:val="Application Deadline"/>
                <w:id w:val="-555166978"/>
                <w:placeholder>
                  <w:docPart w:val="27B8F18946A64BC2AB2426AA28ABF258"/>
                </w:placeholder>
                <w:text w:multiLine="1"/>
              </w:sdtPr>
              <w:sdtEndPr/>
              <w:sdtContent>
                <w:r w:rsidR="009E6D11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>Typical language states “Application review begins [date] but will accept applications until position is filled.”</w:t>
                </w:r>
                <w:r w:rsidR="009E6D11" w:rsidRPr="00F53958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 xml:space="preserve"> </w:t>
                </w:r>
                <w:r w:rsidR="009E6D11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>If only the date is provided, it is a hard deadline and applications after that date will not be routed</w:t>
                </w:r>
                <w:r w:rsidR="009E6D11" w:rsidRPr="00F53958">
                  <w:rPr>
                    <w:rFonts w:eastAsia="Times New Roman" w:cstheme="minorHAnsi"/>
                    <w:color w:val="808080"/>
                    <w:sz w:val="21"/>
                    <w:szCs w:val="21"/>
                    <w:shd w:val="clear" w:color="auto" w:fill="FFFFFF"/>
                  </w:rPr>
                  <w:t>.</w:t>
                </w:r>
              </w:sdtContent>
            </w:sdt>
          </w:p>
        </w:tc>
      </w:tr>
      <w:tr w:rsidR="002B4E0C" w:rsidRPr="00187AB4" w14:paraId="290EC319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  <w:trHeight w:val="314"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74AC44" w14:textId="03884652" w:rsidR="002B4E0C" w:rsidRPr="00187AB4" w:rsidRDefault="002B4E0C" w:rsidP="002B4E0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 xml:space="preserve">Posting Duration: </w:t>
            </w:r>
          </w:p>
        </w:tc>
        <w:tc>
          <w:tcPr>
            <w:tcW w:w="7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06963A" w14:textId="59FFEE57" w:rsidR="002B4E0C" w:rsidRPr="009603E9" w:rsidRDefault="009603E9" w:rsidP="002B4E0C">
            <w:pPr>
              <w:pStyle w:val="NoSpacing"/>
              <w:rPr>
                <w:rFonts w:eastAsia="MS Gothic" w:cstheme="minorHAnsi"/>
                <w:sz w:val="21"/>
                <w:szCs w:val="21"/>
              </w:rPr>
            </w:pPr>
            <w:r w:rsidRPr="009603E9">
              <w:rPr>
                <w:rFonts w:ascii="Segoe UI Symbol" w:eastAsia="MS Gothic" w:hAnsi="Segoe UI Symbol" w:cs="Segoe UI Symbol"/>
                <w:sz w:val="21"/>
                <w:szCs w:val="21"/>
              </w:rPr>
              <w:t>☐</w:t>
            </w:r>
            <w:r w:rsidRPr="009603E9">
              <w:rPr>
                <w:rFonts w:eastAsia="MS Gothic" w:cstheme="minorHAnsi"/>
                <w:sz w:val="21"/>
                <w:szCs w:val="21"/>
              </w:rPr>
              <w:t xml:space="preserve"> Open until filled</w:t>
            </w:r>
          </w:p>
          <w:p w14:paraId="7A01906E" w14:textId="7653EABF" w:rsidR="009603E9" w:rsidRPr="00187AB4" w:rsidRDefault="009603E9" w:rsidP="002B4E0C">
            <w:pPr>
              <w:pStyle w:val="NoSpacing"/>
              <w:rPr>
                <w:rStyle w:val="PlaceholderText"/>
                <w:rFonts w:cstheme="minorHAnsi"/>
                <w:b/>
                <w:color w:val="auto"/>
                <w:sz w:val="21"/>
                <w:szCs w:val="21"/>
              </w:rPr>
            </w:pPr>
            <w:r w:rsidRPr="009603E9">
              <w:rPr>
                <w:rFonts w:ascii="Segoe UI Symbol" w:eastAsia="MS Gothic" w:hAnsi="Segoe UI Symbol" w:cs="Segoe UI Symbol"/>
                <w:sz w:val="21"/>
                <w:szCs w:val="21"/>
              </w:rPr>
              <w:t>☐</w:t>
            </w:r>
            <w:r w:rsidRPr="009603E9">
              <w:rPr>
                <w:rFonts w:eastAsia="MS Gothic" w:cstheme="minorHAnsi"/>
                <w:sz w:val="21"/>
                <w:szCs w:val="21"/>
              </w:rPr>
              <w:t xml:space="preserve"> Other</w:t>
            </w:r>
          </w:p>
        </w:tc>
      </w:tr>
      <w:tr w:rsidR="002B4E0C" w:rsidRPr="00187AB4" w14:paraId="32E23E9C" w14:textId="77777777" w:rsidTr="007A1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0" w:type="dxa"/>
          <w:cantSplit/>
          <w:trHeight w:val="314"/>
        </w:trPr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317A78" w14:textId="5556BFBE" w:rsidR="002B4E0C" w:rsidRPr="00187AB4" w:rsidRDefault="002B4E0C" w:rsidP="002B4E0C">
            <w:pPr>
              <w:pStyle w:val="NoSpacing"/>
              <w:ind w:left="-103"/>
              <w:rPr>
                <w:rFonts w:cstheme="minorHAnsi"/>
                <w:b/>
              </w:rPr>
            </w:pPr>
            <w:r w:rsidRPr="00187AB4">
              <w:rPr>
                <w:rFonts w:cstheme="minorHAnsi"/>
                <w:b/>
              </w:rPr>
              <w:t>Target Audience:</w:t>
            </w:r>
          </w:p>
        </w:tc>
        <w:sdt>
          <w:sdtPr>
            <w:rPr>
              <w:rFonts w:cstheme="minorHAnsi"/>
              <w:color w:val="808080" w:themeColor="background1" w:themeShade="80"/>
            </w:rPr>
            <w:alias w:val="Target Audience"/>
            <w:tag w:val="Target Audience"/>
            <w:id w:val="-1352324258"/>
            <w:placeholder>
              <w:docPart w:val="8BD71E21A93A4B8883E59B1E79247EFE"/>
            </w:placeholder>
            <w:showingPlcHdr/>
            <w:dropDownList>
              <w:listItem w:value="Choose an item."/>
              <w:listItem w:displayText="Internal only" w:value="Internal only"/>
              <w:listItem w:displayText="Internal and external" w:value="Internal and external"/>
            </w:dropDownList>
          </w:sdtPr>
          <w:sdtEndPr/>
          <w:sdtContent>
            <w:tc>
              <w:tcPr>
                <w:tcW w:w="7145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733427A8" w14:textId="03A71225" w:rsidR="002B4E0C" w:rsidRPr="00187AB4" w:rsidRDefault="002E0F09" w:rsidP="002B4E0C">
                <w:pPr>
                  <w:pStyle w:val="NoSpacing"/>
                  <w:rPr>
                    <w:rFonts w:cstheme="minorHAnsi"/>
                    <w:color w:val="808080" w:themeColor="background1" w:themeShade="80"/>
                  </w:rPr>
                </w:pPr>
                <w:r w:rsidRPr="00187AB4">
                  <w:rPr>
                    <w:rStyle w:val="PlaceholderText"/>
                    <w:rFonts w:cstheme="minorHAnsi"/>
                    <w:sz w:val="21"/>
                    <w:szCs w:val="21"/>
                  </w:rPr>
                  <w:t>Choose an item</w:t>
                </w:r>
              </w:p>
            </w:tc>
          </w:sdtContent>
        </w:sdt>
      </w:tr>
    </w:tbl>
    <w:p w14:paraId="3F078272" w14:textId="77777777" w:rsidR="008D052B" w:rsidRPr="00187AB4" w:rsidRDefault="008D052B" w:rsidP="008E67D2">
      <w:pPr>
        <w:pStyle w:val="NoSpacing"/>
        <w:rPr>
          <w:rFonts w:cstheme="minorHAnsi"/>
        </w:rPr>
      </w:pPr>
    </w:p>
    <w:p w14:paraId="29D462EF" w14:textId="312A055A" w:rsidR="007557E0" w:rsidRPr="00982AA4" w:rsidRDefault="007557E0" w:rsidP="007557E0">
      <w:pPr>
        <w:pStyle w:val="NoSpacing"/>
        <w:rPr>
          <w:rFonts w:cstheme="minorHAnsi"/>
          <w:b/>
        </w:rPr>
      </w:pPr>
      <w:r w:rsidRPr="00982AA4">
        <w:rPr>
          <w:rFonts w:cstheme="minorHAnsi"/>
          <w:b/>
        </w:rPr>
        <w:t xml:space="preserve">Additional </w:t>
      </w:r>
      <w:r w:rsidR="00211F83" w:rsidRPr="00982AA4">
        <w:rPr>
          <w:rFonts w:cstheme="minorHAnsi"/>
          <w:b/>
        </w:rPr>
        <w:t>Requirements</w:t>
      </w:r>
      <w:r w:rsidRPr="00982AA4">
        <w:rPr>
          <w:rFonts w:cstheme="minorHAnsi"/>
          <w:b/>
        </w:rPr>
        <w:t>- Standard Recruitment</w:t>
      </w:r>
    </w:p>
    <w:p w14:paraId="53E446C3" w14:textId="63D1A5CF" w:rsidR="007557E0" w:rsidRPr="00982AA4" w:rsidRDefault="007557E0" w:rsidP="007557E0">
      <w:pPr>
        <w:pStyle w:val="NoSpacing"/>
        <w:tabs>
          <w:tab w:val="left" w:pos="720"/>
          <w:tab w:val="left" w:pos="2160"/>
        </w:tabs>
        <w:rPr>
          <w:rFonts w:cstheme="minorHAnsi"/>
        </w:rPr>
      </w:pPr>
      <w:r w:rsidRPr="00982AA4">
        <w:rPr>
          <w:rFonts w:cstheme="minorHAnsi"/>
        </w:rPr>
        <w:tab/>
      </w:r>
      <w:sdt>
        <w:sdtPr>
          <w:rPr>
            <w:rFonts w:cstheme="minorHAnsi"/>
          </w:rPr>
          <w:id w:val="-17187347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82AA4">
            <w:rPr>
              <w:rFonts w:ascii="Segoe UI Symbol" w:eastAsia="MS Gothic" w:hAnsi="Segoe UI Symbol" w:cs="Segoe UI Symbol"/>
            </w:rPr>
            <w:t>☐</w:t>
          </w:r>
        </w:sdtContent>
      </w:sdt>
      <w:r w:rsidRPr="00982AA4">
        <w:rPr>
          <w:rFonts w:cstheme="minorHAnsi"/>
        </w:rPr>
        <w:t xml:space="preserve"> </w:t>
      </w:r>
      <w:hyperlink r:id="rId8" w:history="1">
        <w:r w:rsidR="000E4330" w:rsidRPr="00982AA4">
          <w:rPr>
            <w:rStyle w:val="Hyperlink"/>
            <w:rFonts w:cstheme="minorHAnsi"/>
          </w:rPr>
          <w:t>Academic Recruitment Justification form</w:t>
        </w:r>
      </w:hyperlink>
    </w:p>
    <w:p w14:paraId="777B7BCE" w14:textId="6CD78C70" w:rsidR="007557E0" w:rsidRPr="00982AA4" w:rsidRDefault="007557E0" w:rsidP="00982AA4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5040"/>
        </w:tabs>
        <w:rPr>
          <w:rFonts w:cstheme="minorHAnsi"/>
        </w:rPr>
      </w:pPr>
      <w:r w:rsidRPr="00982AA4">
        <w:rPr>
          <w:rFonts w:cstheme="minorHAnsi"/>
        </w:rPr>
        <w:tab/>
      </w:r>
      <w:sdt>
        <w:sdtPr>
          <w:rPr>
            <w:rFonts w:cstheme="minorHAnsi"/>
          </w:rPr>
          <w:id w:val="14807324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82AA4">
            <w:rPr>
              <w:rFonts w:ascii="Segoe UI Symbol" w:eastAsia="MS Gothic" w:hAnsi="Segoe UI Symbol" w:cs="Segoe UI Symbol"/>
            </w:rPr>
            <w:t>☐</w:t>
          </w:r>
        </w:sdtContent>
      </w:sdt>
      <w:r w:rsidRPr="00982AA4">
        <w:rPr>
          <w:rFonts w:cstheme="minorHAnsi"/>
        </w:rPr>
        <w:t xml:space="preserve"> External Advertisements</w:t>
      </w:r>
      <w:r w:rsidR="00982AA4" w:rsidRPr="00982AA4">
        <w:rPr>
          <w:rFonts w:cstheme="minorHAnsi"/>
        </w:rPr>
        <w:t xml:space="preserve"> (draft)</w:t>
      </w:r>
    </w:p>
    <w:p w14:paraId="1E7FD224" w14:textId="082BBAB5" w:rsidR="00982AA4" w:rsidRPr="00982AA4" w:rsidRDefault="00982AA4" w:rsidP="00982AA4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5040"/>
        </w:tabs>
        <w:rPr>
          <w:rFonts w:cstheme="minorHAnsi"/>
        </w:rPr>
      </w:pPr>
      <w:r w:rsidRPr="00982AA4">
        <w:rPr>
          <w:rFonts w:cstheme="minorHAnsi"/>
        </w:rPr>
        <w:tab/>
      </w:r>
      <w:sdt>
        <w:sdtPr>
          <w:rPr>
            <w:rFonts w:cstheme="minorHAnsi"/>
          </w:rPr>
          <w:id w:val="-14853199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82AA4">
            <w:rPr>
              <w:rFonts w:ascii="Segoe UI Symbol" w:eastAsia="MS Gothic" w:hAnsi="Segoe UI Symbol" w:cs="Segoe UI Symbol"/>
            </w:rPr>
            <w:t>☐</w:t>
          </w:r>
        </w:sdtContent>
      </w:sdt>
      <w:r w:rsidRPr="00982AA4">
        <w:rPr>
          <w:rFonts w:cstheme="minorHAnsi"/>
        </w:rPr>
        <w:t xml:space="preserve"> Detailed diversity recruitment plan if not included in justification form</w:t>
      </w:r>
    </w:p>
    <w:p w14:paraId="264E0562" w14:textId="0F03AE7E" w:rsidR="00E51AF2" w:rsidRPr="00982AA4" w:rsidRDefault="00E51AF2" w:rsidP="007557E0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  <w:tab w:val="left" w:pos="7596"/>
        </w:tabs>
        <w:rPr>
          <w:rFonts w:cstheme="minorHAnsi"/>
          <w:i/>
          <w:iCs/>
        </w:rPr>
      </w:pPr>
      <w:r w:rsidRPr="00982AA4">
        <w:rPr>
          <w:rFonts w:cstheme="minorHAnsi"/>
        </w:rPr>
        <w:tab/>
        <w:t xml:space="preserve">    </w:t>
      </w:r>
      <w:r w:rsidRPr="00982AA4">
        <w:rPr>
          <w:rFonts w:cstheme="minorHAnsi"/>
          <w:i/>
          <w:iCs/>
        </w:rPr>
        <w:t>(Shared Services will create offer letter at the end of the recruitment period)</w:t>
      </w:r>
    </w:p>
    <w:p w14:paraId="7D717D29" w14:textId="3FE8CD01" w:rsidR="002B4E0C" w:rsidRPr="00982AA4" w:rsidRDefault="002B4E0C" w:rsidP="008E67D2">
      <w:pPr>
        <w:pStyle w:val="NoSpacing"/>
        <w:rPr>
          <w:rFonts w:cstheme="minorHAnsi"/>
        </w:rPr>
      </w:pPr>
    </w:p>
    <w:p w14:paraId="309F3DB7" w14:textId="35B92019" w:rsidR="007557E0" w:rsidRPr="00982AA4" w:rsidRDefault="007557E0" w:rsidP="007557E0">
      <w:pPr>
        <w:pStyle w:val="NoSpacing"/>
        <w:rPr>
          <w:rFonts w:cstheme="minorHAnsi"/>
          <w:b/>
        </w:rPr>
      </w:pPr>
      <w:r w:rsidRPr="00982AA4">
        <w:rPr>
          <w:rFonts w:cstheme="minorHAnsi"/>
          <w:b/>
        </w:rPr>
        <w:t xml:space="preserve">Additional </w:t>
      </w:r>
      <w:r w:rsidR="00211F83" w:rsidRPr="00982AA4">
        <w:rPr>
          <w:rFonts w:cstheme="minorHAnsi"/>
          <w:b/>
        </w:rPr>
        <w:t>Requirements</w:t>
      </w:r>
      <w:r w:rsidRPr="00982AA4">
        <w:rPr>
          <w:rFonts w:cstheme="minorHAnsi"/>
          <w:b/>
        </w:rPr>
        <w:t xml:space="preserve">- Abridged Hire </w:t>
      </w:r>
    </w:p>
    <w:p w14:paraId="680F69B3" w14:textId="37106360" w:rsidR="007557E0" w:rsidRPr="00982AA4" w:rsidRDefault="007557E0" w:rsidP="007557E0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rPr>
          <w:rFonts w:cstheme="minorHAnsi"/>
        </w:rPr>
      </w:pPr>
      <w:r w:rsidRPr="00982AA4">
        <w:rPr>
          <w:rFonts w:cstheme="minorHAnsi"/>
        </w:rPr>
        <w:tab/>
      </w:r>
      <w:sdt>
        <w:sdtPr>
          <w:rPr>
            <w:rFonts w:cstheme="minorHAnsi"/>
          </w:rPr>
          <w:id w:val="21166363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82AA4">
            <w:rPr>
              <w:rFonts w:ascii="Segoe UI Symbol" w:eastAsia="MS Gothic" w:hAnsi="Segoe UI Symbol" w:cs="Segoe UI Symbol"/>
            </w:rPr>
            <w:t>☐</w:t>
          </w:r>
        </w:sdtContent>
      </w:sdt>
      <w:r w:rsidRPr="00982AA4">
        <w:rPr>
          <w:rFonts w:cstheme="minorHAnsi"/>
        </w:rPr>
        <w:t xml:space="preserve"> </w:t>
      </w:r>
      <w:r w:rsidR="000E4330" w:rsidRPr="00982AA4">
        <w:rPr>
          <w:rFonts w:cstheme="minorHAnsi"/>
        </w:rPr>
        <w:t xml:space="preserve">Candidate’s </w:t>
      </w:r>
      <w:r w:rsidRPr="00982AA4">
        <w:rPr>
          <w:rFonts w:cstheme="minorHAnsi"/>
        </w:rPr>
        <w:t>CV</w:t>
      </w:r>
    </w:p>
    <w:p w14:paraId="208AC1B9" w14:textId="2601FAF9" w:rsidR="007557E0" w:rsidRPr="00982AA4" w:rsidRDefault="007557E0" w:rsidP="007557E0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  <w:tab w:val="left" w:pos="7596"/>
        </w:tabs>
        <w:rPr>
          <w:rFonts w:cstheme="minorHAnsi"/>
        </w:rPr>
      </w:pPr>
      <w:r w:rsidRPr="00982AA4">
        <w:rPr>
          <w:rFonts w:cstheme="minorHAnsi"/>
        </w:rPr>
        <w:tab/>
      </w:r>
      <w:sdt>
        <w:sdtPr>
          <w:rPr>
            <w:rFonts w:cstheme="minorHAnsi"/>
          </w:rPr>
          <w:id w:val="2113206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82AA4">
            <w:rPr>
              <w:rFonts w:ascii="MS Gothic" w:eastAsia="MS Gothic" w:hAnsi="MS Gothic" w:cstheme="minorHAnsi" w:hint="eastAsia"/>
            </w:rPr>
            <w:t>☐</w:t>
          </w:r>
        </w:sdtContent>
      </w:sdt>
      <w:r w:rsidRPr="00982AA4">
        <w:rPr>
          <w:rFonts w:cstheme="minorHAnsi"/>
        </w:rPr>
        <w:t xml:space="preserve"> Salary Amount: </w:t>
      </w:r>
      <w:r w:rsidR="006125FB" w:rsidRPr="00982AA4">
        <w:rPr>
          <w:rFonts w:cstheme="minorHAnsi"/>
        </w:rPr>
        <w:t>__________</w:t>
      </w:r>
    </w:p>
    <w:p w14:paraId="3256D829" w14:textId="1EE0CE5C" w:rsidR="007557E0" w:rsidRPr="006C0B99" w:rsidRDefault="007557E0" w:rsidP="007557E0">
      <w:pPr>
        <w:pStyle w:val="NoSpacing"/>
        <w:tabs>
          <w:tab w:val="left" w:pos="720"/>
          <w:tab w:val="left" w:pos="2160"/>
        </w:tabs>
        <w:rPr>
          <w:rStyle w:val="Hyperlink"/>
          <w:rFonts w:cstheme="minorHAnsi"/>
        </w:rPr>
      </w:pPr>
      <w:r w:rsidRPr="00982AA4">
        <w:rPr>
          <w:rFonts w:cstheme="minorHAnsi"/>
        </w:rPr>
        <w:tab/>
      </w:r>
      <w:sdt>
        <w:sdtPr>
          <w:rPr>
            <w:rFonts w:cstheme="minorHAnsi"/>
          </w:rPr>
          <w:id w:val="-16368687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82AA4">
            <w:rPr>
              <w:rFonts w:ascii="MS Gothic" w:eastAsia="MS Gothic" w:hAnsi="MS Gothic" w:cstheme="minorHAnsi" w:hint="eastAsia"/>
            </w:rPr>
            <w:t>☐</w:t>
          </w:r>
        </w:sdtContent>
      </w:sdt>
      <w:r w:rsidRPr="00982AA4">
        <w:rPr>
          <w:rFonts w:cstheme="minorHAnsi"/>
        </w:rPr>
        <w:t xml:space="preserve"> </w:t>
      </w:r>
      <w:r w:rsidR="006C0B99">
        <w:rPr>
          <w:rFonts w:cstheme="minorHAnsi"/>
        </w:rPr>
        <w:fldChar w:fldCharType="begin"/>
      </w:r>
      <w:r w:rsidR="006C0B99">
        <w:rPr>
          <w:rFonts w:cstheme="minorHAnsi"/>
        </w:rPr>
        <w:instrText xml:space="preserve"> HYPERLINK "https://hr.missouri.edu/departmental-processing/recruitment-and-hiring/hiring-academic-positions" </w:instrText>
      </w:r>
      <w:r w:rsidR="006C0B99">
        <w:rPr>
          <w:rFonts w:cstheme="minorHAnsi"/>
        </w:rPr>
        <w:fldChar w:fldCharType="separate"/>
      </w:r>
      <w:r w:rsidR="000E4330" w:rsidRPr="006C0B99">
        <w:rPr>
          <w:rStyle w:val="Hyperlink"/>
          <w:rFonts w:cstheme="minorHAnsi"/>
        </w:rPr>
        <w:t>Abridged Hire Request form</w:t>
      </w:r>
    </w:p>
    <w:p w14:paraId="1E3134AE" w14:textId="14FE4936" w:rsidR="006125FB" w:rsidRPr="00982AA4" w:rsidRDefault="006C0B99" w:rsidP="00E51AF2">
      <w:pPr>
        <w:pStyle w:val="NoSpacing"/>
        <w:tabs>
          <w:tab w:val="left" w:pos="720"/>
          <w:tab w:val="left" w:pos="2160"/>
        </w:tabs>
        <w:rPr>
          <w:rStyle w:val="Hyperlink"/>
          <w:rFonts w:cstheme="minorHAnsi"/>
        </w:rPr>
      </w:pPr>
      <w:r>
        <w:rPr>
          <w:rFonts w:cstheme="minorHAnsi"/>
        </w:rPr>
        <w:fldChar w:fldCharType="end"/>
      </w:r>
      <w:r w:rsidR="007557E0" w:rsidRPr="00982AA4">
        <w:rPr>
          <w:rFonts w:cstheme="minorHAnsi"/>
        </w:rPr>
        <w:tab/>
      </w:r>
      <w:sdt>
        <w:sdtPr>
          <w:rPr>
            <w:rFonts w:cstheme="minorHAnsi"/>
          </w:rPr>
          <w:id w:val="-6142163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57E0" w:rsidRPr="00982AA4">
            <w:rPr>
              <w:rFonts w:ascii="MS Gothic" w:eastAsia="MS Gothic" w:hAnsi="MS Gothic" w:cstheme="minorHAnsi" w:hint="eastAsia"/>
            </w:rPr>
            <w:t>☐</w:t>
          </w:r>
        </w:sdtContent>
      </w:sdt>
      <w:r w:rsidR="007557E0" w:rsidRPr="00982AA4">
        <w:rPr>
          <w:rFonts w:cstheme="minorHAnsi"/>
        </w:rPr>
        <w:t xml:space="preserve"> </w:t>
      </w:r>
      <w:hyperlink r:id="rId9" w:history="1">
        <w:r w:rsidR="00877DCF" w:rsidRPr="00982AA4">
          <w:rPr>
            <w:rStyle w:val="Hyperlink"/>
            <w:rFonts w:cstheme="minorHAnsi"/>
          </w:rPr>
          <w:t>Academic Recruitment Justification form</w:t>
        </w:r>
      </w:hyperlink>
    </w:p>
    <w:p w14:paraId="7816C640" w14:textId="2D5C8290" w:rsidR="00A90CF4" w:rsidRPr="00982AA4" w:rsidRDefault="00E51AF2" w:rsidP="00E51AF2">
      <w:pPr>
        <w:pStyle w:val="NoSpacing"/>
        <w:tabs>
          <w:tab w:val="left" w:pos="720"/>
          <w:tab w:val="left" w:pos="2160"/>
        </w:tabs>
        <w:rPr>
          <w:rFonts w:cstheme="minorHAnsi"/>
          <w:i/>
          <w:iCs/>
        </w:rPr>
      </w:pPr>
      <w:r w:rsidRPr="00982AA4">
        <w:rPr>
          <w:rStyle w:val="Hyperlink"/>
          <w:rFonts w:cstheme="minorHAnsi"/>
          <w:u w:val="none"/>
        </w:rPr>
        <w:tab/>
        <w:t xml:space="preserve">    </w:t>
      </w:r>
      <w:r w:rsidRPr="00982AA4">
        <w:rPr>
          <w:rFonts w:cstheme="minorHAnsi"/>
          <w:i/>
          <w:iCs/>
        </w:rPr>
        <w:t>(Shared Services will create offer letter</w:t>
      </w:r>
      <w:r w:rsidR="00982AA4" w:rsidRPr="00982AA4">
        <w:rPr>
          <w:rFonts w:cstheme="minorHAnsi"/>
          <w:i/>
          <w:iCs/>
        </w:rPr>
        <w:t xml:space="preserve"> before submitting in eRecruit</w:t>
      </w:r>
      <w:r w:rsidRPr="00982AA4">
        <w:rPr>
          <w:rFonts w:cstheme="minorHAnsi"/>
          <w:i/>
          <w:iCs/>
        </w:rPr>
        <w:t>)</w:t>
      </w:r>
    </w:p>
    <w:p w14:paraId="41B82D57" w14:textId="51B04BBB" w:rsidR="00A90CF4" w:rsidRPr="00982AA4" w:rsidRDefault="00A90CF4" w:rsidP="00E51AF2">
      <w:pPr>
        <w:pStyle w:val="NoSpacing"/>
        <w:tabs>
          <w:tab w:val="left" w:pos="720"/>
          <w:tab w:val="left" w:pos="2160"/>
        </w:tabs>
        <w:rPr>
          <w:rFonts w:cstheme="minorHAnsi"/>
          <w:i/>
          <w:iCs/>
        </w:rPr>
      </w:pPr>
    </w:p>
    <w:p w14:paraId="25C4CDFB" w14:textId="77777777" w:rsidR="00A90CF4" w:rsidRPr="00982AA4" w:rsidRDefault="00A90CF4" w:rsidP="00A90CF4">
      <w:pPr>
        <w:pStyle w:val="NoSpacing"/>
        <w:rPr>
          <w:rFonts w:cstheme="minorHAnsi"/>
          <w:b/>
        </w:rPr>
      </w:pPr>
      <w:r w:rsidRPr="00982AA4">
        <w:rPr>
          <w:rFonts w:cstheme="minorHAnsi"/>
          <w:b/>
        </w:rPr>
        <w:t>Additional Requirements- Post Doc Only</w:t>
      </w:r>
    </w:p>
    <w:p w14:paraId="48FE8E14" w14:textId="35BB0EDF" w:rsidR="00A90CF4" w:rsidRPr="00982AA4" w:rsidRDefault="00A90CF4" w:rsidP="00A90CF4">
      <w:pPr>
        <w:pStyle w:val="NoSpacing"/>
        <w:rPr>
          <w:rFonts w:cstheme="minorHAnsi"/>
        </w:rPr>
      </w:pPr>
      <w:r w:rsidRPr="00982AA4">
        <w:rPr>
          <w:rFonts w:cstheme="minorHAnsi"/>
          <w:b/>
        </w:rPr>
        <w:t xml:space="preserve"> </w:t>
      </w:r>
      <w:r w:rsidRPr="00982AA4">
        <w:rPr>
          <w:rFonts w:cstheme="minorHAnsi"/>
          <w:b/>
        </w:rPr>
        <w:tab/>
      </w:r>
      <w:sdt>
        <w:sdtPr>
          <w:rPr>
            <w:rFonts w:cstheme="minorHAnsi"/>
          </w:rPr>
          <w:id w:val="-6403383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82AA4">
            <w:rPr>
              <w:rFonts w:ascii="MS Gothic" w:eastAsia="MS Gothic" w:hAnsi="MS Gothic" w:cstheme="minorHAnsi" w:hint="eastAsia"/>
            </w:rPr>
            <w:t>☐</w:t>
          </w:r>
        </w:sdtContent>
      </w:sdt>
      <w:r w:rsidRPr="00982AA4">
        <w:rPr>
          <w:rFonts w:cstheme="minorHAnsi"/>
        </w:rPr>
        <w:t xml:space="preserve"> </w:t>
      </w:r>
      <w:hyperlink r:id="rId10" w:history="1">
        <w:r w:rsidRPr="00982AA4">
          <w:rPr>
            <w:rStyle w:val="Hyperlink"/>
            <w:rFonts w:cstheme="minorHAnsi"/>
          </w:rPr>
          <w:t>Post Doc approved offer letter</w:t>
        </w:r>
      </w:hyperlink>
    </w:p>
    <w:p w14:paraId="48FCFA8D" w14:textId="59E13F72" w:rsidR="00A90CF4" w:rsidRPr="00982AA4" w:rsidRDefault="00A90CF4" w:rsidP="00A90CF4">
      <w:pPr>
        <w:pStyle w:val="NoSpacing"/>
        <w:rPr>
          <w:rFonts w:cstheme="minorHAnsi"/>
        </w:rPr>
      </w:pPr>
      <w:r w:rsidRPr="00982AA4">
        <w:rPr>
          <w:rFonts w:cstheme="minorHAnsi"/>
        </w:rPr>
        <w:tab/>
      </w:r>
      <w:sdt>
        <w:sdtPr>
          <w:rPr>
            <w:rFonts w:cstheme="minorHAnsi"/>
          </w:rPr>
          <w:id w:val="-3092488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82AA4">
            <w:rPr>
              <w:rFonts w:ascii="MS Gothic" w:eastAsia="MS Gothic" w:hAnsi="MS Gothic" w:cstheme="minorHAnsi" w:hint="eastAsia"/>
            </w:rPr>
            <w:t>☐</w:t>
          </w:r>
        </w:sdtContent>
      </w:sdt>
      <w:r w:rsidRPr="00982AA4">
        <w:rPr>
          <w:rFonts w:cstheme="minorHAnsi"/>
        </w:rPr>
        <w:t xml:space="preserve"> Email approval from Post Doc Office</w:t>
      </w:r>
    </w:p>
    <w:p w14:paraId="7B594951" w14:textId="5A6A06F9" w:rsidR="00E51AF2" w:rsidRPr="00982AA4" w:rsidRDefault="00A90CF4" w:rsidP="00A90CF4">
      <w:pPr>
        <w:pStyle w:val="NoSpacing"/>
        <w:rPr>
          <w:rFonts w:cstheme="minorHAnsi"/>
        </w:rPr>
      </w:pPr>
      <w:r w:rsidRPr="00982AA4">
        <w:rPr>
          <w:rFonts w:cstheme="minorHAnsi"/>
        </w:rPr>
        <w:tab/>
      </w:r>
      <w:sdt>
        <w:sdtPr>
          <w:rPr>
            <w:rFonts w:cstheme="minorHAnsi"/>
          </w:rPr>
          <w:id w:val="1000839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82AA4">
            <w:rPr>
              <w:rFonts w:ascii="MS Gothic" w:eastAsia="MS Gothic" w:hAnsi="MS Gothic" w:cstheme="minorHAnsi" w:hint="eastAsia"/>
            </w:rPr>
            <w:t>☐</w:t>
          </w:r>
        </w:sdtContent>
      </w:sdt>
      <w:r w:rsidRPr="00982AA4">
        <w:rPr>
          <w:rFonts w:cstheme="minorHAnsi"/>
        </w:rPr>
        <w:t xml:space="preserve"> Candidate’s CV</w:t>
      </w:r>
    </w:p>
    <w:p w14:paraId="464BBE2C" w14:textId="77777777" w:rsidR="007557E0" w:rsidRDefault="007557E0" w:rsidP="00231D64">
      <w:pPr>
        <w:pStyle w:val="NoSpacing"/>
        <w:rPr>
          <w:rFonts w:cstheme="minorHAnsi"/>
          <w:b/>
        </w:rPr>
      </w:pPr>
    </w:p>
    <w:p w14:paraId="05418ED3" w14:textId="202BAAFF" w:rsidR="00486D47" w:rsidRPr="00187AB4" w:rsidRDefault="00486D47" w:rsidP="00231D64">
      <w:pPr>
        <w:pStyle w:val="NoSpacing"/>
        <w:rPr>
          <w:rFonts w:cstheme="minorHAnsi"/>
          <w:b/>
        </w:rPr>
      </w:pPr>
      <w:r w:rsidRPr="00187AB4">
        <w:rPr>
          <w:rFonts w:cstheme="minorHAnsi"/>
          <w:b/>
        </w:rPr>
        <w:t xml:space="preserve">Would you like to include </w:t>
      </w:r>
      <w:r w:rsidR="008D052B" w:rsidRPr="00187AB4">
        <w:rPr>
          <w:rFonts w:cstheme="minorHAnsi"/>
          <w:b/>
        </w:rPr>
        <w:t>any additional</w:t>
      </w:r>
      <w:r w:rsidRPr="00187AB4">
        <w:rPr>
          <w:rFonts w:cstheme="minorHAnsi"/>
          <w:b/>
        </w:rPr>
        <w:t xml:space="preserve"> information </w:t>
      </w:r>
      <w:r w:rsidR="00AC1AC2" w:rsidRPr="00187AB4">
        <w:rPr>
          <w:rFonts w:cstheme="minorHAnsi"/>
          <w:b/>
        </w:rPr>
        <w:t>in</w:t>
      </w:r>
      <w:r w:rsidRPr="00187AB4">
        <w:rPr>
          <w:rFonts w:cstheme="minorHAnsi"/>
          <w:b/>
        </w:rPr>
        <w:t xml:space="preserve"> your job posting to attract candidates? </w:t>
      </w:r>
    </w:p>
    <w:p w14:paraId="3F10F3AB" w14:textId="43E068CA" w:rsidR="00BB4CEC" w:rsidRPr="00187AB4" w:rsidRDefault="00BB4CEC" w:rsidP="00BB4CEC">
      <w:pPr>
        <w:pStyle w:val="NoSpacing"/>
        <w:rPr>
          <w:rFonts w:cstheme="minorHAnsi"/>
          <w:sz w:val="20"/>
          <w:szCs w:val="20"/>
        </w:rPr>
      </w:pPr>
      <w:r w:rsidRPr="00187AB4">
        <w:rPr>
          <w:rFonts w:cstheme="minorHAnsi"/>
          <w:sz w:val="20"/>
          <w:szCs w:val="20"/>
        </w:rPr>
        <w:t>(</w:t>
      </w:r>
      <w:proofErr w:type="gramStart"/>
      <w:r w:rsidRPr="00187AB4">
        <w:rPr>
          <w:rFonts w:cstheme="minorHAnsi"/>
          <w:sz w:val="20"/>
          <w:szCs w:val="20"/>
        </w:rPr>
        <w:t>appropriate</w:t>
      </w:r>
      <w:proofErr w:type="gramEnd"/>
      <w:r w:rsidRPr="00187AB4">
        <w:rPr>
          <w:rFonts w:cstheme="minorHAnsi"/>
          <w:sz w:val="20"/>
          <w:szCs w:val="20"/>
        </w:rPr>
        <w:t xml:space="preserve"> EEO, diversity, </w:t>
      </w:r>
      <w:r w:rsidR="002A2A2E">
        <w:rPr>
          <w:rFonts w:cstheme="minorHAnsi"/>
          <w:sz w:val="20"/>
          <w:szCs w:val="20"/>
        </w:rPr>
        <w:t xml:space="preserve">vaccination language </w:t>
      </w:r>
      <w:r w:rsidR="001F3E7D">
        <w:rPr>
          <w:rFonts w:cstheme="minorHAnsi"/>
          <w:sz w:val="20"/>
          <w:szCs w:val="20"/>
        </w:rPr>
        <w:t>[</w:t>
      </w:r>
      <w:r w:rsidR="002A2A2E">
        <w:rPr>
          <w:rFonts w:cstheme="minorHAnsi"/>
          <w:sz w:val="20"/>
          <w:szCs w:val="20"/>
        </w:rPr>
        <w:t>SON only</w:t>
      </w:r>
      <w:r w:rsidR="001F3E7D">
        <w:rPr>
          <w:rFonts w:cstheme="minorHAnsi"/>
          <w:sz w:val="20"/>
          <w:szCs w:val="20"/>
        </w:rPr>
        <w:t>]</w:t>
      </w:r>
      <w:r w:rsidR="002A2A2E">
        <w:rPr>
          <w:rFonts w:cstheme="minorHAnsi"/>
          <w:sz w:val="20"/>
          <w:szCs w:val="20"/>
        </w:rPr>
        <w:t xml:space="preserve">, </w:t>
      </w:r>
      <w:r w:rsidRPr="00187AB4">
        <w:rPr>
          <w:rFonts w:cstheme="minorHAnsi"/>
          <w:sz w:val="20"/>
          <w:szCs w:val="20"/>
        </w:rPr>
        <w:t>and Total Rewards information will automatically be added to all job postings in eRecruit)</w:t>
      </w:r>
    </w:p>
    <w:p w14:paraId="370FA8AB" w14:textId="62237FC9" w:rsidR="00982AA4" w:rsidRPr="00187AB4" w:rsidRDefault="008C0C4A" w:rsidP="008E67D2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rPr>
          <w:rFonts w:cstheme="minorHAnsi"/>
        </w:rPr>
      </w:pPr>
      <w:r w:rsidRPr="00187AB4">
        <w:rPr>
          <w:rFonts w:cstheme="minorHAnsi"/>
        </w:rPr>
        <w:tab/>
      </w:r>
      <w:sdt>
        <w:sdtPr>
          <w:rPr>
            <w:rFonts w:cstheme="minorHAnsi"/>
          </w:rPr>
          <w:id w:val="-15503720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7CC" w:rsidRPr="00187AB4">
            <w:rPr>
              <w:rFonts w:ascii="Segoe UI Symbol" w:eastAsia="MS Gothic" w:hAnsi="Segoe UI Symbol" w:cs="Segoe UI Symbol"/>
            </w:rPr>
            <w:t>☐</w:t>
          </w:r>
        </w:sdtContent>
      </w:sdt>
      <w:r w:rsidR="00486D47" w:rsidRPr="00187AB4">
        <w:rPr>
          <w:rFonts w:cstheme="minorHAnsi"/>
        </w:rPr>
        <w:t>Information on Columbia, Missouri</w:t>
      </w:r>
    </w:p>
    <w:p w14:paraId="0175DEF3" w14:textId="0FB4C8E6" w:rsidR="0030796E" w:rsidRPr="00187AB4" w:rsidRDefault="008C0C4A" w:rsidP="00643D33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  <w:tab w:val="left" w:pos="7596"/>
        </w:tabs>
        <w:rPr>
          <w:rFonts w:cstheme="minorHAnsi"/>
        </w:rPr>
      </w:pPr>
      <w:r w:rsidRPr="00187AB4">
        <w:rPr>
          <w:rFonts w:cstheme="minorHAnsi"/>
        </w:rPr>
        <w:tab/>
      </w:r>
      <w:sdt>
        <w:sdtPr>
          <w:rPr>
            <w:rFonts w:cstheme="minorHAnsi"/>
          </w:rPr>
          <w:id w:val="-242643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237A" w:rsidRPr="00187AB4">
            <w:rPr>
              <w:rFonts w:ascii="Segoe UI Symbol" w:eastAsia="MS Gothic" w:hAnsi="Segoe UI Symbol" w:cs="Segoe UI Symbol"/>
            </w:rPr>
            <w:t>☐</w:t>
          </w:r>
        </w:sdtContent>
      </w:sdt>
      <w:r w:rsidRPr="00187AB4">
        <w:rPr>
          <w:rFonts w:cstheme="minorHAnsi"/>
        </w:rPr>
        <w:t xml:space="preserve">Other: </w:t>
      </w:r>
      <w:r w:rsidR="0030796E" w:rsidRPr="00187AB4">
        <w:rPr>
          <w:rFonts w:cstheme="minorHAnsi"/>
        </w:rPr>
        <w:t xml:space="preserve"> </w:t>
      </w:r>
      <w:sdt>
        <w:sdtPr>
          <w:rPr>
            <w:rFonts w:cstheme="minorHAnsi"/>
          </w:rPr>
          <w:alias w:val="Departmental Information"/>
          <w:tag w:val="Departmental Information"/>
          <w:id w:val="-375548418"/>
          <w:placeholder>
            <w:docPart w:val="5BB253F8EB894F44A77D6643B67F6C62"/>
          </w:placeholder>
          <w:showingPlcHdr/>
          <w:text w:multiLine="1"/>
        </w:sdtPr>
        <w:sdtEndPr/>
        <w:sdtContent>
          <w:r w:rsidR="0030796E" w:rsidRPr="00187AB4">
            <w:rPr>
              <w:rStyle w:val="PlaceholderText"/>
              <w:rFonts w:cstheme="minorHAnsi"/>
            </w:rPr>
            <w:t>Click to enter promotional information</w:t>
          </w:r>
          <w:r w:rsidR="00AC1AC2" w:rsidRPr="00187AB4">
            <w:rPr>
              <w:rStyle w:val="PlaceholderText"/>
              <w:rFonts w:cstheme="minorHAnsi"/>
            </w:rPr>
            <w:t xml:space="preserve"> for your department</w:t>
          </w:r>
        </w:sdtContent>
      </w:sdt>
      <w:r w:rsidR="00643D33" w:rsidRPr="00187AB4">
        <w:rPr>
          <w:rFonts w:cstheme="minorHAnsi"/>
        </w:rPr>
        <w:tab/>
      </w:r>
    </w:p>
    <w:sectPr w:rsidR="0030796E" w:rsidRPr="00187AB4" w:rsidSect="00AE768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BAB738" w14:textId="77777777" w:rsidR="0036585B" w:rsidRDefault="0036585B" w:rsidP="00ED42EB">
      <w:pPr>
        <w:spacing w:after="0" w:line="240" w:lineRule="auto"/>
      </w:pPr>
      <w:r>
        <w:separator/>
      </w:r>
    </w:p>
  </w:endnote>
  <w:endnote w:type="continuationSeparator" w:id="0">
    <w:p w14:paraId="2BFEA2E0" w14:textId="77777777" w:rsidR="0036585B" w:rsidRDefault="0036585B" w:rsidP="00ED42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24AB0" w14:textId="77777777" w:rsidR="006C0B99" w:rsidRDefault="006C0B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75979" w14:textId="6AFFEC2D" w:rsidR="00561D0C" w:rsidRDefault="00F6666C">
    <w:pPr>
      <w:pStyle w:val="Footer"/>
    </w:pPr>
    <w:r>
      <w:t xml:space="preserve">Last revised: </w:t>
    </w:r>
    <w:r w:rsidR="006C0B99">
      <w:t>05/18/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11286" w14:textId="77777777" w:rsidR="006C0B99" w:rsidRDefault="006C0B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D30807" w14:textId="77777777" w:rsidR="0036585B" w:rsidRDefault="0036585B" w:rsidP="00ED42EB">
      <w:pPr>
        <w:spacing w:after="0" w:line="240" w:lineRule="auto"/>
      </w:pPr>
      <w:r>
        <w:separator/>
      </w:r>
    </w:p>
  </w:footnote>
  <w:footnote w:type="continuationSeparator" w:id="0">
    <w:p w14:paraId="70C2564B" w14:textId="77777777" w:rsidR="0036585B" w:rsidRDefault="0036585B" w:rsidP="00ED42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6BA9E" w14:textId="18B75D45" w:rsidR="001339FF" w:rsidRDefault="009461CD">
    <w:pPr>
      <w:pStyle w:val="Header"/>
    </w:pPr>
    <w:r>
      <w:rPr>
        <w:noProof/>
      </w:rPr>
      <w:pict w14:anchorId="397D587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761094" o:spid="_x0000_s1027" type="#_x0000_t136" style="position:absolute;margin-left:0;margin-top:0;width:532.95pt;height:177.6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CADEMIC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FECFC" w14:textId="7453D7E1" w:rsidR="00F6666C" w:rsidRDefault="009461CD" w:rsidP="00306F3B">
    <w:pPr>
      <w:pStyle w:val="Header"/>
      <w:jc w:val="center"/>
      <w:rPr>
        <w:rFonts w:cstheme="minorHAnsi"/>
        <w:sz w:val="32"/>
        <w:szCs w:val="32"/>
      </w:rPr>
    </w:pPr>
    <w:r>
      <w:rPr>
        <w:noProof/>
      </w:rPr>
      <w:pict w14:anchorId="293F16A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761095" o:spid="_x0000_s1028" type="#_x0000_t136" style="position:absolute;left:0;text-align:left;margin-left:0;margin-top:0;width:532.95pt;height:177.6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CADEMIC"/>
          <w10:wrap anchorx="margin" anchory="margin"/>
        </v:shape>
      </w:pict>
    </w:r>
    <w:r w:rsidR="00561D0C">
      <w:rPr>
        <w:noProof/>
      </w:rPr>
      <w:drawing>
        <wp:inline distT="0" distB="0" distL="0" distR="0" wp14:anchorId="09AAB3FE" wp14:editId="199ECACD">
          <wp:extent cx="3829050" cy="566760"/>
          <wp:effectExtent l="0" t="0" r="0" b="508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79812" cy="5742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D575828" w14:textId="0AF50F9B" w:rsidR="0030796E" w:rsidRPr="00F6666C" w:rsidRDefault="00D4324B" w:rsidP="00306F3B">
    <w:pPr>
      <w:pStyle w:val="Header"/>
      <w:jc w:val="center"/>
      <w:rPr>
        <w:rFonts w:cstheme="minorHAnsi"/>
        <w:sz w:val="32"/>
        <w:szCs w:val="32"/>
      </w:rPr>
    </w:pPr>
    <w:r>
      <w:rPr>
        <w:rFonts w:cstheme="minorHAnsi"/>
        <w:sz w:val="32"/>
        <w:szCs w:val="32"/>
      </w:rPr>
      <w:t>Academic</w:t>
    </w:r>
    <w:r w:rsidR="001339FF">
      <w:rPr>
        <w:rFonts w:cstheme="minorHAnsi"/>
        <w:sz w:val="32"/>
        <w:szCs w:val="32"/>
      </w:rPr>
      <w:t xml:space="preserve"> </w:t>
    </w:r>
    <w:r w:rsidR="00306F3B" w:rsidRPr="00F6666C">
      <w:rPr>
        <w:rFonts w:cstheme="minorHAnsi"/>
        <w:sz w:val="32"/>
        <w:szCs w:val="32"/>
      </w:rPr>
      <w:t>Job Posting Requisition</w:t>
    </w:r>
    <w:r w:rsidR="00CD1EE0">
      <w:rPr>
        <w:rFonts w:cstheme="minorHAnsi"/>
        <w:sz w:val="32"/>
        <w:szCs w:val="32"/>
      </w:rPr>
      <w:t xml:space="preserve">- </w:t>
    </w:r>
    <w:r w:rsidR="00CD1EE0" w:rsidRPr="00982AA4">
      <w:rPr>
        <w:rFonts w:cstheme="minorHAnsi"/>
        <w:sz w:val="32"/>
        <w:szCs w:val="32"/>
      </w:rPr>
      <w:t>Standard Recruitment and Abridged Hires</w:t>
    </w:r>
  </w:p>
  <w:p w14:paraId="1C9AC6A6" w14:textId="2C40B5BC" w:rsidR="008F18B3" w:rsidRDefault="008F18B3" w:rsidP="008E67D2">
    <w:pPr>
      <w:pStyle w:val="Header"/>
      <w:jc w:val="center"/>
      <w:rPr>
        <w:sz w:val="20"/>
        <w:szCs w:val="20"/>
      </w:rPr>
    </w:pPr>
  </w:p>
  <w:p w14:paraId="78C39290" w14:textId="77777777" w:rsidR="008E67D2" w:rsidRPr="00A36AC9" w:rsidRDefault="008E67D2" w:rsidP="008F18B3">
    <w:pPr>
      <w:pStyle w:val="Header"/>
      <w:jc w:val="center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77156" w14:textId="406E80B8" w:rsidR="001339FF" w:rsidRDefault="009461CD">
    <w:pPr>
      <w:pStyle w:val="Header"/>
    </w:pPr>
    <w:r>
      <w:rPr>
        <w:noProof/>
      </w:rPr>
      <w:pict w14:anchorId="31024DC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761093" o:spid="_x0000_s1026" type="#_x0000_t136" style="position:absolute;margin-left:0;margin-top:0;width:532.95pt;height:177.6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CADEMIC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64550A"/>
    <w:multiLevelType w:val="hybridMultilevel"/>
    <w:tmpl w:val="4D68E2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6B0DB0"/>
    <w:multiLevelType w:val="hybridMultilevel"/>
    <w:tmpl w:val="B074EC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8277585">
    <w:abstractNumId w:val="1"/>
  </w:num>
  <w:num w:numId="2" w16cid:durableId="6488267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M7M0MLE0NDQyMjJR0lEKTi0uzszPAykwrAUAE2H4GywAAAA="/>
  </w:docVars>
  <w:rsids>
    <w:rsidRoot w:val="00DE26E3"/>
    <w:rsid w:val="000021BD"/>
    <w:rsid w:val="00014B63"/>
    <w:rsid w:val="00027D96"/>
    <w:rsid w:val="00031300"/>
    <w:rsid w:val="000325FB"/>
    <w:rsid w:val="00033E13"/>
    <w:rsid w:val="0003515C"/>
    <w:rsid w:val="00035B9F"/>
    <w:rsid w:val="00043F41"/>
    <w:rsid w:val="00045B5E"/>
    <w:rsid w:val="00052E17"/>
    <w:rsid w:val="000575C6"/>
    <w:rsid w:val="00060B95"/>
    <w:rsid w:val="000808C3"/>
    <w:rsid w:val="00082FFF"/>
    <w:rsid w:val="0008328D"/>
    <w:rsid w:val="000936C7"/>
    <w:rsid w:val="00094096"/>
    <w:rsid w:val="00095794"/>
    <w:rsid w:val="000A482B"/>
    <w:rsid w:val="000A6175"/>
    <w:rsid w:val="000B4A4B"/>
    <w:rsid w:val="000B6E9C"/>
    <w:rsid w:val="000C284A"/>
    <w:rsid w:val="000C71ED"/>
    <w:rsid w:val="000D151A"/>
    <w:rsid w:val="000D2FDC"/>
    <w:rsid w:val="000D5150"/>
    <w:rsid w:val="000E4330"/>
    <w:rsid w:val="000E4CB5"/>
    <w:rsid w:val="000F1F51"/>
    <w:rsid w:val="000F4703"/>
    <w:rsid w:val="000F7E1B"/>
    <w:rsid w:val="00103C39"/>
    <w:rsid w:val="0011237A"/>
    <w:rsid w:val="00127792"/>
    <w:rsid w:val="0013215F"/>
    <w:rsid w:val="001339FF"/>
    <w:rsid w:val="00133D43"/>
    <w:rsid w:val="00134F05"/>
    <w:rsid w:val="00137F1A"/>
    <w:rsid w:val="00140038"/>
    <w:rsid w:val="00152991"/>
    <w:rsid w:val="001574E6"/>
    <w:rsid w:val="001621CE"/>
    <w:rsid w:val="00167778"/>
    <w:rsid w:val="00171329"/>
    <w:rsid w:val="00174903"/>
    <w:rsid w:val="001841B3"/>
    <w:rsid w:val="00187AB4"/>
    <w:rsid w:val="0019651D"/>
    <w:rsid w:val="001B57F7"/>
    <w:rsid w:val="001C3A64"/>
    <w:rsid w:val="001D639F"/>
    <w:rsid w:val="001E114B"/>
    <w:rsid w:val="001F2EE6"/>
    <w:rsid w:val="001F3C76"/>
    <w:rsid w:val="001F3E7D"/>
    <w:rsid w:val="001F7168"/>
    <w:rsid w:val="0020243F"/>
    <w:rsid w:val="00203654"/>
    <w:rsid w:val="00211F83"/>
    <w:rsid w:val="002130F0"/>
    <w:rsid w:val="00213474"/>
    <w:rsid w:val="002149BB"/>
    <w:rsid w:val="002206F6"/>
    <w:rsid w:val="00221215"/>
    <w:rsid w:val="0022462B"/>
    <w:rsid w:val="00226F5C"/>
    <w:rsid w:val="00230BAE"/>
    <w:rsid w:val="00231D64"/>
    <w:rsid w:val="0023510A"/>
    <w:rsid w:val="00236A4C"/>
    <w:rsid w:val="00242D54"/>
    <w:rsid w:val="00261125"/>
    <w:rsid w:val="00263839"/>
    <w:rsid w:val="00292675"/>
    <w:rsid w:val="002A2A2E"/>
    <w:rsid w:val="002A46A1"/>
    <w:rsid w:val="002A69F3"/>
    <w:rsid w:val="002B2707"/>
    <w:rsid w:val="002B4E0C"/>
    <w:rsid w:val="002B6B6A"/>
    <w:rsid w:val="002C34FC"/>
    <w:rsid w:val="002C506D"/>
    <w:rsid w:val="002D24B0"/>
    <w:rsid w:val="002D42C8"/>
    <w:rsid w:val="002D6106"/>
    <w:rsid w:val="002D7EAF"/>
    <w:rsid w:val="002E0F09"/>
    <w:rsid w:val="002E1AA2"/>
    <w:rsid w:val="002E3E55"/>
    <w:rsid w:val="002E4129"/>
    <w:rsid w:val="002E6156"/>
    <w:rsid w:val="002F2457"/>
    <w:rsid w:val="002F2934"/>
    <w:rsid w:val="002F68BD"/>
    <w:rsid w:val="00304B14"/>
    <w:rsid w:val="00306F3B"/>
    <w:rsid w:val="0030796E"/>
    <w:rsid w:val="00335CB8"/>
    <w:rsid w:val="003377BA"/>
    <w:rsid w:val="00342E4E"/>
    <w:rsid w:val="00343641"/>
    <w:rsid w:val="00344B3D"/>
    <w:rsid w:val="00355E18"/>
    <w:rsid w:val="0036171E"/>
    <w:rsid w:val="0036585B"/>
    <w:rsid w:val="003700BA"/>
    <w:rsid w:val="003723BF"/>
    <w:rsid w:val="003744C8"/>
    <w:rsid w:val="00376843"/>
    <w:rsid w:val="0038028B"/>
    <w:rsid w:val="00383615"/>
    <w:rsid w:val="003A691F"/>
    <w:rsid w:val="003B0EDB"/>
    <w:rsid w:val="003B288F"/>
    <w:rsid w:val="003C1E0A"/>
    <w:rsid w:val="003D2013"/>
    <w:rsid w:val="003E01AF"/>
    <w:rsid w:val="003E673B"/>
    <w:rsid w:val="003F4AA0"/>
    <w:rsid w:val="003F6ED9"/>
    <w:rsid w:val="00414BF4"/>
    <w:rsid w:val="00415D38"/>
    <w:rsid w:val="00423962"/>
    <w:rsid w:val="00427FDA"/>
    <w:rsid w:val="004322A4"/>
    <w:rsid w:val="00432EA7"/>
    <w:rsid w:val="00437065"/>
    <w:rsid w:val="004478EA"/>
    <w:rsid w:val="00456190"/>
    <w:rsid w:val="00461BA9"/>
    <w:rsid w:val="0046375A"/>
    <w:rsid w:val="004703B7"/>
    <w:rsid w:val="00484344"/>
    <w:rsid w:val="00486011"/>
    <w:rsid w:val="00486D47"/>
    <w:rsid w:val="004977CC"/>
    <w:rsid w:val="004A0798"/>
    <w:rsid w:val="004A4F04"/>
    <w:rsid w:val="004C31ED"/>
    <w:rsid w:val="004D0B5D"/>
    <w:rsid w:val="004D204D"/>
    <w:rsid w:val="004E0939"/>
    <w:rsid w:val="004E0E42"/>
    <w:rsid w:val="004E43BB"/>
    <w:rsid w:val="004F45CF"/>
    <w:rsid w:val="005035FF"/>
    <w:rsid w:val="00505D96"/>
    <w:rsid w:val="005110F1"/>
    <w:rsid w:val="00525F86"/>
    <w:rsid w:val="005311B7"/>
    <w:rsid w:val="00534CF3"/>
    <w:rsid w:val="00535A5B"/>
    <w:rsid w:val="005528C4"/>
    <w:rsid w:val="00561D0C"/>
    <w:rsid w:val="00565049"/>
    <w:rsid w:val="0056677E"/>
    <w:rsid w:val="005728D4"/>
    <w:rsid w:val="00582CDE"/>
    <w:rsid w:val="00585A67"/>
    <w:rsid w:val="00591687"/>
    <w:rsid w:val="00594109"/>
    <w:rsid w:val="005A19A5"/>
    <w:rsid w:val="005B0481"/>
    <w:rsid w:val="005B4BCE"/>
    <w:rsid w:val="005D02CF"/>
    <w:rsid w:val="005D4779"/>
    <w:rsid w:val="005E3500"/>
    <w:rsid w:val="005F605F"/>
    <w:rsid w:val="006125FB"/>
    <w:rsid w:val="006149CD"/>
    <w:rsid w:val="00617370"/>
    <w:rsid w:val="00617F96"/>
    <w:rsid w:val="0062185F"/>
    <w:rsid w:val="00623B3A"/>
    <w:rsid w:val="00632FA2"/>
    <w:rsid w:val="0063558F"/>
    <w:rsid w:val="00637CAB"/>
    <w:rsid w:val="00640C4E"/>
    <w:rsid w:val="006428E8"/>
    <w:rsid w:val="00643D33"/>
    <w:rsid w:val="006705F7"/>
    <w:rsid w:val="00674749"/>
    <w:rsid w:val="00675214"/>
    <w:rsid w:val="006B64FD"/>
    <w:rsid w:val="006B6891"/>
    <w:rsid w:val="006C0B99"/>
    <w:rsid w:val="006C26E3"/>
    <w:rsid w:val="006D45FA"/>
    <w:rsid w:val="006E576D"/>
    <w:rsid w:val="006F446B"/>
    <w:rsid w:val="006F66BB"/>
    <w:rsid w:val="00700719"/>
    <w:rsid w:val="00705F10"/>
    <w:rsid w:val="00707F36"/>
    <w:rsid w:val="00710844"/>
    <w:rsid w:val="00717214"/>
    <w:rsid w:val="00717231"/>
    <w:rsid w:val="00720871"/>
    <w:rsid w:val="00730EDA"/>
    <w:rsid w:val="00735A6C"/>
    <w:rsid w:val="00737475"/>
    <w:rsid w:val="00737AE0"/>
    <w:rsid w:val="00740B8B"/>
    <w:rsid w:val="007412C5"/>
    <w:rsid w:val="0074132A"/>
    <w:rsid w:val="0075174A"/>
    <w:rsid w:val="007533F5"/>
    <w:rsid w:val="00753FEB"/>
    <w:rsid w:val="007557E0"/>
    <w:rsid w:val="00760A1C"/>
    <w:rsid w:val="007614DF"/>
    <w:rsid w:val="00766731"/>
    <w:rsid w:val="007721E9"/>
    <w:rsid w:val="00777B75"/>
    <w:rsid w:val="0078561F"/>
    <w:rsid w:val="00790BCE"/>
    <w:rsid w:val="007A1ACB"/>
    <w:rsid w:val="007A4F14"/>
    <w:rsid w:val="007A5CC8"/>
    <w:rsid w:val="007B08A9"/>
    <w:rsid w:val="007B095C"/>
    <w:rsid w:val="007C07E1"/>
    <w:rsid w:val="007C2B50"/>
    <w:rsid w:val="007E3F40"/>
    <w:rsid w:val="007F0E6D"/>
    <w:rsid w:val="007F1C31"/>
    <w:rsid w:val="007F7DE9"/>
    <w:rsid w:val="00801EF2"/>
    <w:rsid w:val="00824847"/>
    <w:rsid w:val="00837ECB"/>
    <w:rsid w:val="008454A8"/>
    <w:rsid w:val="008553C5"/>
    <w:rsid w:val="0086005D"/>
    <w:rsid w:val="00865BA4"/>
    <w:rsid w:val="00867526"/>
    <w:rsid w:val="00872B89"/>
    <w:rsid w:val="00876571"/>
    <w:rsid w:val="00877CA3"/>
    <w:rsid w:val="00877DCF"/>
    <w:rsid w:val="008873EC"/>
    <w:rsid w:val="00894ABE"/>
    <w:rsid w:val="008A4A2D"/>
    <w:rsid w:val="008B29C6"/>
    <w:rsid w:val="008B57B4"/>
    <w:rsid w:val="008B6CD6"/>
    <w:rsid w:val="008C0C4A"/>
    <w:rsid w:val="008D052B"/>
    <w:rsid w:val="008D6971"/>
    <w:rsid w:val="008E67D2"/>
    <w:rsid w:val="008F18B3"/>
    <w:rsid w:val="00900550"/>
    <w:rsid w:val="00910CC8"/>
    <w:rsid w:val="009242F1"/>
    <w:rsid w:val="00925957"/>
    <w:rsid w:val="0092697B"/>
    <w:rsid w:val="00935A15"/>
    <w:rsid w:val="009461CD"/>
    <w:rsid w:val="00950182"/>
    <w:rsid w:val="00951B03"/>
    <w:rsid w:val="00954EA4"/>
    <w:rsid w:val="009603E9"/>
    <w:rsid w:val="0096397A"/>
    <w:rsid w:val="00970BE3"/>
    <w:rsid w:val="009757BB"/>
    <w:rsid w:val="0097698F"/>
    <w:rsid w:val="00982AA4"/>
    <w:rsid w:val="00983EE9"/>
    <w:rsid w:val="009874D4"/>
    <w:rsid w:val="00987711"/>
    <w:rsid w:val="00990AE6"/>
    <w:rsid w:val="00994EE2"/>
    <w:rsid w:val="009A0D59"/>
    <w:rsid w:val="009B4562"/>
    <w:rsid w:val="009B55D6"/>
    <w:rsid w:val="009C63F4"/>
    <w:rsid w:val="009C6DE4"/>
    <w:rsid w:val="009E1C56"/>
    <w:rsid w:val="009E3520"/>
    <w:rsid w:val="009E4861"/>
    <w:rsid w:val="009E6D11"/>
    <w:rsid w:val="009F0C13"/>
    <w:rsid w:val="00A07164"/>
    <w:rsid w:val="00A10BB4"/>
    <w:rsid w:val="00A240C4"/>
    <w:rsid w:val="00A3066C"/>
    <w:rsid w:val="00A3151C"/>
    <w:rsid w:val="00A3628F"/>
    <w:rsid w:val="00A36AC9"/>
    <w:rsid w:val="00A42567"/>
    <w:rsid w:val="00A42611"/>
    <w:rsid w:val="00A43E2B"/>
    <w:rsid w:val="00A44D68"/>
    <w:rsid w:val="00A5359A"/>
    <w:rsid w:val="00A55C7F"/>
    <w:rsid w:val="00A55CB2"/>
    <w:rsid w:val="00A603B7"/>
    <w:rsid w:val="00A61930"/>
    <w:rsid w:val="00A6600B"/>
    <w:rsid w:val="00A804B1"/>
    <w:rsid w:val="00A81EDF"/>
    <w:rsid w:val="00A82B25"/>
    <w:rsid w:val="00A85F83"/>
    <w:rsid w:val="00A87765"/>
    <w:rsid w:val="00A90288"/>
    <w:rsid w:val="00A907F4"/>
    <w:rsid w:val="00A90CF4"/>
    <w:rsid w:val="00A92B71"/>
    <w:rsid w:val="00AC1AC2"/>
    <w:rsid w:val="00AE768E"/>
    <w:rsid w:val="00AF4D54"/>
    <w:rsid w:val="00B000AB"/>
    <w:rsid w:val="00B2490B"/>
    <w:rsid w:val="00B266B1"/>
    <w:rsid w:val="00B35FF8"/>
    <w:rsid w:val="00B37E97"/>
    <w:rsid w:val="00B43D59"/>
    <w:rsid w:val="00B47287"/>
    <w:rsid w:val="00B60DFD"/>
    <w:rsid w:val="00B8127B"/>
    <w:rsid w:val="00B817EF"/>
    <w:rsid w:val="00B83C0C"/>
    <w:rsid w:val="00B83CF0"/>
    <w:rsid w:val="00B91BD8"/>
    <w:rsid w:val="00BA62B7"/>
    <w:rsid w:val="00BB4CEC"/>
    <w:rsid w:val="00BB5108"/>
    <w:rsid w:val="00BC036A"/>
    <w:rsid w:val="00BC1F1D"/>
    <w:rsid w:val="00BC2FFE"/>
    <w:rsid w:val="00BD19DC"/>
    <w:rsid w:val="00BD36D0"/>
    <w:rsid w:val="00BD3832"/>
    <w:rsid w:val="00BE3FFE"/>
    <w:rsid w:val="00BF77B9"/>
    <w:rsid w:val="00C006D7"/>
    <w:rsid w:val="00C00B67"/>
    <w:rsid w:val="00C05519"/>
    <w:rsid w:val="00C12195"/>
    <w:rsid w:val="00C12CFA"/>
    <w:rsid w:val="00C13482"/>
    <w:rsid w:val="00C173C5"/>
    <w:rsid w:val="00C3510F"/>
    <w:rsid w:val="00C35F20"/>
    <w:rsid w:val="00C469DB"/>
    <w:rsid w:val="00C52578"/>
    <w:rsid w:val="00C618DB"/>
    <w:rsid w:val="00C627D0"/>
    <w:rsid w:val="00C64BD0"/>
    <w:rsid w:val="00C666A8"/>
    <w:rsid w:val="00C67E55"/>
    <w:rsid w:val="00C81DDB"/>
    <w:rsid w:val="00C83E86"/>
    <w:rsid w:val="00C941FA"/>
    <w:rsid w:val="00CA3BC2"/>
    <w:rsid w:val="00CB3E01"/>
    <w:rsid w:val="00CD148D"/>
    <w:rsid w:val="00CD1EE0"/>
    <w:rsid w:val="00CD4D2A"/>
    <w:rsid w:val="00CE08D0"/>
    <w:rsid w:val="00CE3FD7"/>
    <w:rsid w:val="00D04536"/>
    <w:rsid w:val="00D04C2F"/>
    <w:rsid w:val="00D06DF7"/>
    <w:rsid w:val="00D2402B"/>
    <w:rsid w:val="00D25AC1"/>
    <w:rsid w:val="00D4324B"/>
    <w:rsid w:val="00D5373A"/>
    <w:rsid w:val="00D538C5"/>
    <w:rsid w:val="00D5657D"/>
    <w:rsid w:val="00D61E9C"/>
    <w:rsid w:val="00D71077"/>
    <w:rsid w:val="00D733B9"/>
    <w:rsid w:val="00D777D4"/>
    <w:rsid w:val="00D81BDD"/>
    <w:rsid w:val="00D831CF"/>
    <w:rsid w:val="00D875E8"/>
    <w:rsid w:val="00D915A8"/>
    <w:rsid w:val="00D96BF1"/>
    <w:rsid w:val="00DB799F"/>
    <w:rsid w:val="00DD2DEF"/>
    <w:rsid w:val="00DD4960"/>
    <w:rsid w:val="00DE26E3"/>
    <w:rsid w:val="00DE270F"/>
    <w:rsid w:val="00DE35A5"/>
    <w:rsid w:val="00DE472C"/>
    <w:rsid w:val="00DF2C41"/>
    <w:rsid w:val="00DF6D0E"/>
    <w:rsid w:val="00E0185F"/>
    <w:rsid w:val="00E01F63"/>
    <w:rsid w:val="00E02C23"/>
    <w:rsid w:val="00E03991"/>
    <w:rsid w:val="00E0576F"/>
    <w:rsid w:val="00E1047F"/>
    <w:rsid w:val="00E13182"/>
    <w:rsid w:val="00E13F45"/>
    <w:rsid w:val="00E17FBE"/>
    <w:rsid w:val="00E32624"/>
    <w:rsid w:val="00E328DB"/>
    <w:rsid w:val="00E40107"/>
    <w:rsid w:val="00E466B5"/>
    <w:rsid w:val="00E50E7F"/>
    <w:rsid w:val="00E51AF2"/>
    <w:rsid w:val="00E54EED"/>
    <w:rsid w:val="00E55C80"/>
    <w:rsid w:val="00E55D30"/>
    <w:rsid w:val="00E55DDE"/>
    <w:rsid w:val="00E63C15"/>
    <w:rsid w:val="00E655FA"/>
    <w:rsid w:val="00E75934"/>
    <w:rsid w:val="00E81A5A"/>
    <w:rsid w:val="00E856E6"/>
    <w:rsid w:val="00E918FA"/>
    <w:rsid w:val="00E91BBB"/>
    <w:rsid w:val="00E927A0"/>
    <w:rsid w:val="00E956BC"/>
    <w:rsid w:val="00EA0727"/>
    <w:rsid w:val="00EB2C5B"/>
    <w:rsid w:val="00EC6567"/>
    <w:rsid w:val="00EC7979"/>
    <w:rsid w:val="00ED42EB"/>
    <w:rsid w:val="00ED5383"/>
    <w:rsid w:val="00EE7D9C"/>
    <w:rsid w:val="00EF3B6D"/>
    <w:rsid w:val="00F06927"/>
    <w:rsid w:val="00F10655"/>
    <w:rsid w:val="00F15B6F"/>
    <w:rsid w:val="00F20E93"/>
    <w:rsid w:val="00F22268"/>
    <w:rsid w:val="00F2798F"/>
    <w:rsid w:val="00F30049"/>
    <w:rsid w:val="00F31DB1"/>
    <w:rsid w:val="00F40349"/>
    <w:rsid w:val="00F52E3E"/>
    <w:rsid w:val="00F65328"/>
    <w:rsid w:val="00F6666C"/>
    <w:rsid w:val="00F7086D"/>
    <w:rsid w:val="00F73E0A"/>
    <w:rsid w:val="00F74679"/>
    <w:rsid w:val="00F9083D"/>
    <w:rsid w:val="00F93C2A"/>
    <w:rsid w:val="00FA26CA"/>
    <w:rsid w:val="00FA343A"/>
    <w:rsid w:val="00FA4105"/>
    <w:rsid w:val="00FB3D9E"/>
    <w:rsid w:val="00FB41B1"/>
    <w:rsid w:val="00FC109B"/>
    <w:rsid w:val="00FC15AE"/>
    <w:rsid w:val="00FC493C"/>
    <w:rsid w:val="00FD1397"/>
    <w:rsid w:val="00FD5E19"/>
    <w:rsid w:val="00FF0F65"/>
    <w:rsid w:val="00FF7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20028D"/>
  <w15:docId w15:val="{38DD4550-C3CD-4481-B3AD-501218654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E26E3"/>
    <w:pPr>
      <w:spacing w:after="0" w:line="240" w:lineRule="auto"/>
    </w:pPr>
  </w:style>
  <w:style w:type="table" w:styleId="TableGrid">
    <w:name w:val="Table Grid"/>
    <w:basedOn w:val="TableNormal"/>
    <w:uiPriority w:val="59"/>
    <w:rsid w:val="00DE26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DE26E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26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26E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D42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42EB"/>
  </w:style>
  <w:style w:type="paragraph" w:styleId="Footer">
    <w:name w:val="footer"/>
    <w:basedOn w:val="Normal"/>
    <w:link w:val="FooterChar"/>
    <w:uiPriority w:val="99"/>
    <w:unhideWhenUsed/>
    <w:rsid w:val="00ED42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42EB"/>
  </w:style>
  <w:style w:type="paragraph" w:styleId="ListParagraph">
    <w:name w:val="List Paragraph"/>
    <w:basedOn w:val="Normal"/>
    <w:uiPriority w:val="34"/>
    <w:qFormat/>
    <w:rsid w:val="00EC65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73C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73C5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TableNormal"/>
    <w:next w:val="TableGrid"/>
    <w:uiPriority w:val="59"/>
    <w:rsid w:val="00486D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E768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E768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E768E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EC79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D05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5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5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5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52B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E433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2121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50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r.missouri.edu/departmental-processing/recruitment-and-hiring/hiring-academic-positions" TargetMode="Externa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gradschool.missouri.edu/policy/letter-templates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hr.missouri.edu/departmental-processing/recruitment-and-hiring/hiring-academic-positions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B253F8EB894F44A77D6643B67F6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33CFB-8A25-4A6A-8FBF-2F91EB979E3E}"/>
      </w:docPartPr>
      <w:docPartBody>
        <w:p w:rsidR="00676867" w:rsidRDefault="00444B0C" w:rsidP="00444B0C">
          <w:pPr>
            <w:pStyle w:val="5BB253F8EB894F44A77D6643B67F6C621"/>
          </w:pPr>
          <w:r w:rsidRPr="00187AB4">
            <w:rPr>
              <w:rStyle w:val="PlaceholderText"/>
              <w:rFonts w:cstheme="minorHAnsi"/>
            </w:rPr>
            <w:t>Click to enter promotional information for your department</w:t>
          </w:r>
        </w:p>
      </w:docPartBody>
    </w:docPart>
    <w:docPart>
      <w:docPartPr>
        <w:name w:val="28B0D98BAB4E4D2C9BF105EF6450C6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29CEE-999E-4E03-A51F-1CD718C46C04}"/>
      </w:docPartPr>
      <w:docPartBody>
        <w:p w:rsidR="007B2F00" w:rsidRDefault="00444B0C" w:rsidP="00444B0C">
          <w:pPr>
            <w:pStyle w:val="28B0D98BAB4E4D2C9BF105EF6450C6421"/>
          </w:pPr>
          <w:r w:rsidRPr="00187AB4">
            <w:rPr>
              <w:rFonts w:eastAsiaTheme="minorHAnsi" w:cstheme="minorHAnsi"/>
              <w:color w:val="808080"/>
            </w:rPr>
            <w:t>Choose an item</w:t>
          </w:r>
        </w:p>
      </w:docPartBody>
    </w:docPart>
    <w:docPart>
      <w:docPartPr>
        <w:name w:val="311D3AAB9BDF47F5BF6939E16831B8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EC455-A77F-436C-A965-B598225E8123}"/>
      </w:docPartPr>
      <w:docPartBody>
        <w:p w:rsidR="007B2F00" w:rsidRDefault="00444B0C" w:rsidP="00444B0C">
          <w:pPr>
            <w:pStyle w:val="311D3AAB9BDF47F5BF6939E16831B8191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62DB605A0FD14D7382EFE88921C076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CFC57-D4B2-424F-838A-46E67CFB9955}"/>
      </w:docPartPr>
      <w:docPartBody>
        <w:p w:rsidR="007B2F00" w:rsidRDefault="008F4BA7" w:rsidP="008F4BA7">
          <w:pPr>
            <w:pStyle w:val="62DB605A0FD14D7382EFE88921C076A710"/>
          </w:pPr>
          <w:r w:rsidRPr="003F2B11">
            <w:rPr>
              <w:rStyle w:val="PlaceholderText"/>
            </w:rPr>
            <w:t xml:space="preserve">Click to enter </w:t>
          </w:r>
          <w:r>
            <w:rPr>
              <w:rStyle w:val="PlaceholderText"/>
            </w:rPr>
            <w:t>the posting title</w:t>
          </w:r>
        </w:p>
      </w:docPartBody>
    </w:docPart>
    <w:docPart>
      <w:docPartPr>
        <w:name w:val="9A4298F5589A42E4AECD72A47FBCC3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6A65B8-BCD3-462B-A1A8-0C6767DBF9B9}"/>
      </w:docPartPr>
      <w:docPartBody>
        <w:p w:rsidR="007B2F00" w:rsidRDefault="00D540F7" w:rsidP="00D540F7">
          <w:pPr>
            <w:pStyle w:val="9A4298F5589A42E4AECD72A47FBCC3C01"/>
          </w:pPr>
          <w:r w:rsidRPr="00187AB4">
            <w:rPr>
              <w:rStyle w:val="PlaceholderText"/>
              <w:rFonts w:cstheme="minorHAnsi"/>
            </w:rPr>
            <w:t>Click to enter the job description</w:t>
          </w:r>
        </w:p>
      </w:docPartBody>
    </w:docPart>
    <w:docPart>
      <w:docPartPr>
        <w:name w:val="D65A5E82E78A4CFFA466BFB5117F3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D2C40B-0104-4FE4-8882-C176EEA5B365}"/>
      </w:docPartPr>
      <w:docPartBody>
        <w:p w:rsidR="007B2F00" w:rsidRDefault="008F4BA7" w:rsidP="008F4BA7">
          <w:pPr>
            <w:pStyle w:val="D65A5E82E78A4CFFA466BFB5117F348910"/>
          </w:pPr>
          <w:r w:rsidRPr="003F2B11">
            <w:rPr>
              <w:rStyle w:val="PlaceholderText"/>
            </w:rPr>
            <w:t xml:space="preserve">Click to enter </w:t>
          </w:r>
          <w:r>
            <w:rPr>
              <w:rStyle w:val="PlaceholderText"/>
            </w:rPr>
            <w:t>preferred qualifications</w:t>
          </w:r>
        </w:p>
      </w:docPartBody>
    </w:docPart>
    <w:docPart>
      <w:docPartPr>
        <w:name w:val="69E7086A555F4B82ABF45D2A755571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962C63-FB14-4498-B0EC-98F209796DB6}"/>
      </w:docPartPr>
      <w:docPartBody>
        <w:p w:rsidR="007B2F00" w:rsidRDefault="00D540F7" w:rsidP="00D540F7">
          <w:pPr>
            <w:pStyle w:val="69E7086A555F4B82ABF45D2A755571511"/>
          </w:pPr>
          <w:r w:rsidRPr="00187AB4">
            <w:rPr>
              <w:rStyle w:val="PlaceholderText"/>
              <w:rFonts w:cstheme="minorHAnsi"/>
            </w:rPr>
            <w:t>Click here to enter required application materials.</w:t>
          </w:r>
        </w:p>
      </w:docPartBody>
    </w:docPart>
    <w:docPart>
      <w:docPartPr>
        <w:name w:val="FA4870266BB14369843692CDD4013E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0E08F-EDC5-43B2-B5D3-06FD2F0DBAAB}"/>
      </w:docPartPr>
      <w:docPartBody>
        <w:p w:rsidR="00982AF9" w:rsidRDefault="00444B0C" w:rsidP="00444B0C">
          <w:pPr>
            <w:pStyle w:val="FA4870266BB14369843692CDD4013E401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A23C7B158F094E148828E1F7F233F1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1991E-CA6C-44A4-83F7-C41F3D65E9F2}"/>
      </w:docPartPr>
      <w:docPartBody>
        <w:p w:rsidR="00982AF9" w:rsidRDefault="00444B0C" w:rsidP="00444B0C">
          <w:pPr>
            <w:pStyle w:val="A23C7B158F094E148828E1F7F233F1381"/>
          </w:pPr>
          <w:r w:rsidRPr="00187AB4">
            <w:rPr>
              <w:rStyle w:val="PlaceholderText"/>
              <w:rFonts w:cstheme="minorHAnsi"/>
            </w:rPr>
            <w:t>Choose an item</w:t>
          </w:r>
        </w:p>
      </w:docPartBody>
    </w:docPart>
    <w:docPart>
      <w:docPartPr>
        <w:name w:val="8BD71E21A93A4B8883E59B1E79247E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4E3657-4789-4C79-97CE-FD2817A2CF72}"/>
      </w:docPartPr>
      <w:docPartBody>
        <w:p w:rsidR="00982AF9" w:rsidRDefault="00444B0C" w:rsidP="00444B0C">
          <w:pPr>
            <w:pStyle w:val="8BD71E21A93A4B8883E59B1E79247EFE1"/>
          </w:pPr>
          <w:r w:rsidRPr="00187AB4">
            <w:rPr>
              <w:rStyle w:val="PlaceholderText"/>
              <w:rFonts w:cstheme="minorHAnsi"/>
              <w:sz w:val="21"/>
              <w:szCs w:val="21"/>
            </w:rPr>
            <w:t>Choose an item</w:t>
          </w:r>
        </w:p>
      </w:docPartBody>
    </w:docPart>
    <w:docPart>
      <w:docPartPr>
        <w:name w:val="763572AB8B97417AA501C6B5F9417A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B7CCB-E5D1-4826-8C5C-D46345EB9695}"/>
      </w:docPartPr>
      <w:docPartBody>
        <w:p w:rsidR="00702D0B" w:rsidRDefault="00444B0C" w:rsidP="00444B0C">
          <w:pPr>
            <w:pStyle w:val="763572AB8B97417AA501C6B5F9417A421"/>
          </w:pPr>
          <w:r w:rsidRPr="0068510C">
            <w:rPr>
              <w:rStyle w:val="PlaceholderText"/>
            </w:rPr>
            <w:t>Choose an item.</w:t>
          </w:r>
        </w:p>
      </w:docPartBody>
    </w:docPart>
    <w:docPart>
      <w:docPartPr>
        <w:name w:val="27B8F18946A64BC2AB2426AA28ABF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A0A90C-337F-4B38-8D3B-836520D4F409}"/>
      </w:docPartPr>
      <w:docPartBody>
        <w:p w:rsidR="00702D0B" w:rsidRDefault="00444B0C" w:rsidP="00444B0C">
          <w:pPr>
            <w:pStyle w:val="27B8F18946A64BC2AB2426AA28ABF258"/>
          </w:pPr>
          <w:r w:rsidRPr="003F2B11">
            <w:rPr>
              <w:rStyle w:val="PlaceholderText"/>
            </w:rPr>
            <w:t xml:space="preserve">Click to enter </w:t>
          </w:r>
          <w:r>
            <w:rPr>
              <w:rStyle w:val="PlaceholderText"/>
            </w:rPr>
            <w:t>preferred qualification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73FA6"/>
    <w:rsid w:val="00012D71"/>
    <w:rsid w:val="000229FD"/>
    <w:rsid w:val="00056515"/>
    <w:rsid w:val="00166D4E"/>
    <w:rsid w:val="00204006"/>
    <w:rsid w:val="00274E01"/>
    <w:rsid w:val="0028604B"/>
    <w:rsid w:val="002F62BD"/>
    <w:rsid w:val="00313232"/>
    <w:rsid w:val="00334B0B"/>
    <w:rsid w:val="00352B42"/>
    <w:rsid w:val="0036473C"/>
    <w:rsid w:val="00376854"/>
    <w:rsid w:val="003C062D"/>
    <w:rsid w:val="003F51AB"/>
    <w:rsid w:val="003F6A50"/>
    <w:rsid w:val="00444B0C"/>
    <w:rsid w:val="00452CB2"/>
    <w:rsid w:val="004543C9"/>
    <w:rsid w:val="00455969"/>
    <w:rsid w:val="00473FA6"/>
    <w:rsid w:val="004A5B4E"/>
    <w:rsid w:val="004C1C4A"/>
    <w:rsid w:val="004E1742"/>
    <w:rsid w:val="005153FD"/>
    <w:rsid w:val="0052050B"/>
    <w:rsid w:val="00527DD1"/>
    <w:rsid w:val="005669D4"/>
    <w:rsid w:val="005728A3"/>
    <w:rsid w:val="005C3DD8"/>
    <w:rsid w:val="00601131"/>
    <w:rsid w:val="00604DD3"/>
    <w:rsid w:val="006069D7"/>
    <w:rsid w:val="0062311B"/>
    <w:rsid w:val="00643642"/>
    <w:rsid w:val="00645BCA"/>
    <w:rsid w:val="00676867"/>
    <w:rsid w:val="00693E8F"/>
    <w:rsid w:val="006A3590"/>
    <w:rsid w:val="006A5BCD"/>
    <w:rsid w:val="006C05C2"/>
    <w:rsid w:val="00702D0B"/>
    <w:rsid w:val="007B2F00"/>
    <w:rsid w:val="008208E6"/>
    <w:rsid w:val="00846E84"/>
    <w:rsid w:val="00875E5D"/>
    <w:rsid w:val="00895CFB"/>
    <w:rsid w:val="00896FAE"/>
    <w:rsid w:val="008B57FE"/>
    <w:rsid w:val="008F4BA7"/>
    <w:rsid w:val="00922085"/>
    <w:rsid w:val="009264D9"/>
    <w:rsid w:val="00932F12"/>
    <w:rsid w:val="00941D1E"/>
    <w:rsid w:val="00942F96"/>
    <w:rsid w:val="009453B4"/>
    <w:rsid w:val="00957E89"/>
    <w:rsid w:val="00962B57"/>
    <w:rsid w:val="00982AF9"/>
    <w:rsid w:val="009927FB"/>
    <w:rsid w:val="009A3FCA"/>
    <w:rsid w:val="009F18AB"/>
    <w:rsid w:val="00A258D1"/>
    <w:rsid w:val="00A267CD"/>
    <w:rsid w:val="00A30D3E"/>
    <w:rsid w:val="00A37DBD"/>
    <w:rsid w:val="00A41749"/>
    <w:rsid w:val="00A474FD"/>
    <w:rsid w:val="00A52840"/>
    <w:rsid w:val="00A5409C"/>
    <w:rsid w:val="00A61CD4"/>
    <w:rsid w:val="00A9676D"/>
    <w:rsid w:val="00AA3002"/>
    <w:rsid w:val="00AA3EF0"/>
    <w:rsid w:val="00AB2E7C"/>
    <w:rsid w:val="00AD628D"/>
    <w:rsid w:val="00B02A40"/>
    <w:rsid w:val="00B22F4B"/>
    <w:rsid w:val="00B555BE"/>
    <w:rsid w:val="00B63143"/>
    <w:rsid w:val="00B733AC"/>
    <w:rsid w:val="00B9436F"/>
    <w:rsid w:val="00BA4341"/>
    <w:rsid w:val="00BC45EB"/>
    <w:rsid w:val="00BE7EAA"/>
    <w:rsid w:val="00C132F7"/>
    <w:rsid w:val="00C43AFB"/>
    <w:rsid w:val="00D17E79"/>
    <w:rsid w:val="00D540F7"/>
    <w:rsid w:val="00D72121"/>
    <w:rsid w:val="00D772E3"/>
    <w:rsid w:val="00DA00D9"/>
    <w:rsid w:val="00DF4F09"/>
    <w:rsid w:val="00E1010A"/>
    <w:rsid w:val="00E55876"/>
    <w:rsid w:val="00E60E3F"/>
    <w:rsid w:val="00E746DB"/>
    <w:rsid w:val="00EA05A6"/>
    <w:rsid w:val="00EB29F5"/>
    <w:rsid w:val="00EF4B6A"/>
    <w:rsid w:val="00F469BF"/>
    <w:rsid w:val="00F72B66"/>
    <w:rsid w:val="00F76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13232"/>
    <w:rPr>
      <w:color w:val="808080"/>
    </w:rPr>
  </w:style>
  <w:style w:type="paragraph" w:customStyle="1" w:styleId="62DB605A0FD14D7382EFE88921C076A710">
    <w:name w:val="62DB605A0FD14D7382EFE88921C076A710"/>
    <w:rsid w:val="008F4BA7"/>
    <w:pPr>
      <w:spacing w:after="0" w:line="240" w:lineRule="auto"/>
    </w:pPr>
  </w:style>
  <w:style w:type="paragraph" w:customStyle="1" w:styleId="D65A5E82E78A4CFFA466BFB5117F348910">
    <w:name w:val="D65A5E82E78A4CFFA466BFB5117F348910"/>
    <w:rsid w:val="008F4BA7"/>
    <w:pPr>
      <w:spacing w:after="0" w:line="240" w:lineRule="auto"/>
    </w:pPr>
  </w:style>
  <w:style w:type="paragraph" w:customStyle="1" w:styleId="9A4298F5589A42E4AECD72A47FBCC3C01">
    <w:name w:val="9A4298F5589A42E4AECD72A47FBCC3C01"/>
    <w:rsid w:val="00D540F7"/>
    <w:pPr>
      <w:spacing w:after="0" w:line="240" w:lineRule="auto"/>
    </w:pPr>
  </w:style>
  <w:style w:type="paragraph" w:customStyle="1" w:styleId="69E7086A555F4B82ABF45D2A755571511">
    <w:name w:val="69E7086A555F4B82ABF45D2A755571511"/>
    <w:rsid w:val="00D540F7"/>
    <w:pPr>
      <w:spacing w:after="0" w:line="240" w:lineRule="auto"/>
    </w:pPr>
  </w:style>
  <w:style w:type="paragraph" w:customStyle="1" w:styleId="27B8F18946A64BC2AB2426AA28ABF258">
    <w:name w:val="27B8F18946A64BC2AB2426AA28ABF258"/>
    <w:rsid w:val="00444B0C"/>
    <w:pPr>
      <w:spacing w:after="160" w:line="259" w:lineRule="auto"/>
    </w:pPr>
  </w:style>
  <w:style w:type="paragraph" w:customStyle="1" w:styleId="763572AB8B97417AA501C6B5F9417A421">
    <w:name w:val="763572AB8B97417AA501C6B5F9417A421"/>
    <w:rsid w:val="00444B0C"/>
    <w:pPr>
      <w:spacing w:after="0" w:line="240" w:lineRule="auto"/>
    </w:pPr>
  </w:style>
  <w:style w:type="paragraph" w:customStyle="1" w:styleId="28B0D98BAB4E4D2C9BF105EF6450C6421">
    <w:name w:val="28B0D98BAB4E4D2C9BF105EF6450C6421"/>
    <w:rsid w:val="00444B0C"/>
    <w:pPr>
      <w:spacing w:after="0" w:line="240" w:lineRule="auto"/>
    </w:pPr>
  </w:style>
  <w:style w:type="paragraph" w:customStyle="1" w:styleId="311D3AAB9BDF47F5BF6939E16831B8191">
    <w:name w:val="311D3AAB9BDF47F5BF6939E16831B8191"/>
    <w:rsid w:val="00444B0C"/>
    <w:pPr>
      <w:spacing w:after="0" w:line="240" w:lineRule="auto"/>
    </w:pPr>
  </w:style>
  <w:style w:type="paragraph" w:customStyle="1" w:styleId="FA4870266BB14369843692CDD4013E401">
    <w:name w:val="FA4870266BB14369843692CDD4013E401"/>
    <w:rsid w:val="00444B0C"/>
    <w:pPr>
      <w:spacing w:after="0" w:line="240" w:lineRule="auto"/>
    </w:pPr>
  </w:style>
  <w:style w:type="paragraph" w:customStyle="1" w:styleId="A23C7B158F094E148828E1F7F233F1381">
    <w:name w:val="A23C7B158F094E148828E1F7F233F1381"/>
    <w:rsid w:val="00444B0C"/>
    <w:pPr>
      <w:spacing w:after="0" w:line="240" w:lineRule="auto"/>
    </w:pPr>
  </w:style>
  <w:style w:type="paragraph" w:customStyle="1" w:styleId="8BD71E21A93A4B8883E59B1E79247EFE1">
    <w:name w:val="8BD71E21A93A4B8883E59B1E79247EFE1"/>
    <w:rsid w:val="00444B0C"/>
    <w:pPr>
      <w:spacing w:after="0" w:line="240" w:lineRule="auto"/>
    </w:pPr>
  </w:style>
  <w:style w:type="paragraph" w:customStyle="1" w:styleId="5BB253F8EB894F44A77D6643B67F6C621">
    <w:name w:val="5BB253F8EB894F44A77D6643B67F6C621"/>
    <w:rsid w:val="00444B0C"/>
    <w:pPr>
      <w:spacing w:after="0" w:line="240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63E1B6-D5C5-4DA2-859C-CCDC4B7B5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5</Words>
  <Characters>2941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S</Company>
  <LinksUpToDate>false</LinksUpToDate>
  <CharactersWithSpaces>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ullinas</dc:creator>
  <cp:lastModifiedBy>Shelley Rowe</cp:lastModifiedBy>
  <cp:revision>2</cp:revision>
  <cp:lastPrinted>2017-10-24T16:17:00Z</cp:lastPrinted>
  <dcterms:created xsi:type="dcterms:W3CDTF">2022-05-18T17:02:00Z</dcterms:created>
  <dcterms:modified xsi:type="dcterms:W3CDTF">2022-05-18T17:02:00Z</dcterms:modified>
</cp:coreProperties>
</file>